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F83293" w14:textId="77777777" w:rsidR="00B17E32" w:rsidRDefault="000E4636" w:rsidP="00B17E32">
      <w:pPr>
        <w:ind w:left="360"/>
        <w:jc w:val="center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EACCB8A" wp14:editId="686135CD">
            <wp:simplePos x="0" y="0"/>
            <wp:positionH relativeFrom="margin">
              <wp:posOffset>-341630</wp:posOffset>
            </wp:positionH>
            <wp:positionV relativeFrom="margin">
              <wp:posOffset>-344805</wp:posOffset>
            </wp:positionV>
            <wp:extent cx="1265555" cy="126555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rst Responder Psychology Hi-Res Transparent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5555" cy="1265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B91E1F" w14:textId="2C5F2645" w:rsidR="00B17E32" w:rsidRPr="00B25CEA" w:rsidRDefault="000E4636" w:rsidP="000E4636">
      <w:pPr>
        <w:ind w:left="360"/>
        <w:jc w:val="center"/>
        <w:rPr>
          <w:b/>
          <w:bCs/>
          <w:sz w:val="28"/>
        </w:rPr>
      </w:pPr>
      <w:r w:rsidRPr="00B25CEA">
        <w:rPr>
          <w:b/>
          <w:bCs/>
          <w:sz w:val="28"/>
        </w:rPr>
        <w:t xml:space="preserve">FIRST RESPONDER </w:t>
      </w:r>
      <w:r w:rsidR="00B25CEA" w:rsidRPr="00B25CEA">
        <w:rPr>
          <w:b/>
          <w:bCs/>
          <w:sz w:val="28"/>
        </w:rPr>
        <w:t>FAMILIES</w:t>
      </w:r>
    </w:p>
    <w:p w14:paraId="26CBD6E9" w14:textId="5AE3F572" w:rsidR="00B17E32" w:rsidRPr="00B17E32" w:rsidRDefault="00B25CEA" w:rsidP="000E4636">
      <w:pPr>
        <w:ind w:left="360"/>
        <w:jc w:val="center"/>
        <w:rPr>
          <w:b/>
          <w:sz w:val="28"/>
          <w:szCs w:val="28"/>
        </w:rPr>
      </w:pPr>
      <w:r w:rsidRPr="00B25CEA">
        <w:rPr>
          <w:b/>
          <w:bCs/>
          <w:sz w:val="28"/>
        </w:rPr>
        <w:t>WILL COKER</w:t>
      </w:r>
      <w:r w:rsidR="000E4636" w:rsidRPr="00B25CEA">
        <w:rPr>
          <w:b/>
          <w:bCs/>
          <w:sz w:val="28"/>
        </w:rPr>
        <w:t xml:space="preserve">, </w:t>
      </w:r>
      <w:r w:rsidRPr="00B25CEA">
        <w:rPr>
          <w:b/>
          <w:bCs/>
          <w:sz w:val="28"/>
        </w:rPr>
        <w:t>STUDENT INTERN SEEKING LICENSURE MCFC</w:t>
      </w:r>
      <w:r>
        <w:rPr>
          <w:sz w:val="28"/>
        </w:rPr>
        <w:t xml:space="preserve"> </w:t>
      </w:r>
      <w:r w:rsidR="00B17E32" w:rsidRPr="00B17E32">
        <w:rPr>
          <w:b/>
          <w:sz w:val="28"/>
          <w:szCs w:val="28"/>
        </w:rPr>
        <w:t>CLIENT INTAKE FORM</w:t>
      </w:r>
    </w:p>
    <w:p w14:paraId="75006F4D" w14:textId="77777777" w:rsidR="00B17E32" w:rsidRDefault="00B17E32" w:rsidP="00B17E32">
      <w:pPr>
        <w:ind w:left="360"/>
        <w:jc w:val="center"/>
      </w:pPr>
    </w:p>
    <w:p w14:paraId="2CBAC1D4" w14:textId="1AE5EA26" w:rsidR="00B17E32" w:rsidRPr="000E4636" w:rsidRDefault="00B17E32" w:rsidP="0035398D">
      <w:pPr>
        <w:ind w:left="360"/>
        <w:jc w:val="both"/>
        <w:rPr>
          <w:i/>
        </w:rPr>
      </w:pPr>
      <w:r w:rsidRPr="000E4636">
        <w:rPr>
          <w:i/>
        </w:rPr>
        <w:t>Please provide the followi</w:t>
      </w:r>
      <w:r w:rsidR="00273A1A">
        <w:rPr>
          <w:i/>
        </w:rPr>
        <w:t>ng information for our records.</w:t>
      </w:r>
      <w:r w:rsidRPr="000E4636">
        <w:rPr>
          <w:i/>
        </w:rPr>
        <w:t xml:space="preserve"> Leave blank any question you would rather not answer, or would prefer t</w:t>
      </w:r>
      <w:r w:rsidR="00273A1A">
        <w:rPr>
          <w:i/>
        </w:rPr>
        <w:t xml:space="preserve">o discuss with your therapist. </w:t>
      </w:r>
      <w:r w:rsidRPr="000E4636">
        <w:rPr>
          <w:i/>
        </w:rPr>
        <w:t>Information you provide here is held to the same standards of confidentiality as our therapy.</w:t>
      </w:r>
    </w:p>
    <w:p w14:paraId="13AAA860" w14:textId="77777777" w:rsidR="00B17E32" w:rsidRDefault="00B17E32" w:rsidP="00B17E32">
      <w:pPr>
        <w:ind w:left="360"/>
      </w:pPr>
    </w:p>
    <w:p w14:paraId="61AFD12D" w14:textId="77777777" w:rsidR="001838CD" w:rsidRPr="00115141" w:rsidRDefault="001838CD" w:rsidP="001838CD">
      <w:pPr>
        <w:spacing w:line="360" w:lineRule="auto"/>
        <w:ind w:left="360"/>
      </w:pPr>
      <w:r w:rsidRPr="00115141">
        <w:t>Date: ______________</w:t>
      </w:r>
      <w:r w:rsidRPr="00115141">
        <w:tab/>
      </w:r>
      <w:r w:rsidRPr="00115141">
        <w:tab/>
        <w:t>Name: ___________________________________</w:t>
      </w:r>
    </w:p>
    <w:p w14:paraId="30F88783" w14:textId="77777777" w:rsidR="001838CD" w:rsidRPr="00115141" w:rsidRDefault="001838CD" w:rsidP="001838CD">
      <w:pPr>
        <w:spacing w:line="360" w:lineRule="auto"/>
        <w:ind w:left="360"/>
      </w:pPr>
      <w:r w:rsidRPr="00115141">
        <w:t>Date of Birth: ___________________   Preferred Name: ____________________</w:t>
      </w:r>
    </w:p>
    <w:p w14:paraId="4973701A" w14:textId="77777777" w:rsidR="001838CD" w:rsidRPr="00115141" w:rsidRDefault="001838CD" w:rsidP="001838CD">
      <w:pPr>
        <w:spacing w:line="360" w:lineRule="auto"/>
        <w:ind w:left="360"/>
      </w:pPr>
      <w:r w:rsidRPr="00115141">
        <w:t>Address: __________________________________________________________</w:t>
      </w:r>
    </w:p>
    <w:p w14:paraId="6CA0622B" w14:textId="77777777" w:rsidR="001838CD" w:rsidRPr="00115141" w:rsidRDefault="001838CD" w:rsidP="001838CD">
      <w:pPr>
        <w:spacing w:line="360" w:lineRule="auto"/>
        <w:ind w:left="360"/>
      </w:pPr>
      <w:r w:rsidRPr="00115141">
        <w:t>Phone Number: __________________________________ home / cell/ other</w:t>
      </w:r>
    </w:p>
    <w:p w14:paraId="5FE30BD2" w14:textId="77777777" w:rsidR="001838CD" w:rsidRPr="00115141" w:rsidRDefault="001838CD" w:rsidP="001838CD">
      <w:pPr>
        <w:spacing w:line="360" w:lineRule="auto"/>
        <w:ind w:left="360"/>
      </w:pPr>
      <w:r w:rsidRPr="00115141">
        <w:t xml:space="preserve">Okay to leave a message?  Yes /  No </w:t>
      </w:r>
      <w:r w:rsidRPr="00115141">
        <w:tab/>
        <w:t>Text?    Yes  /  No</w:t>
      </w:r>
      <w:r w:rsidRPr="00115141">
        <w:tab/>
      </w:r>
    </w:p>
    <w:p w14:paraId="24496F67" w14:textId="77777777" w:rsidR="001838CD" w:rsidRPr="00115141" w:rsidRDefault="001838CD" w:rsidP="001838CD">
      <w:pPr>
        <w:spacing w:line="360" w:lineRule="auto"/>
        <w:ind w:left="360"/>
      </w:pPr>
      <w:r w:rsidRPr="00115141">
        <w:t>Email address: ___________________________________</w:t>
      </w:r>
    </w:p>
    <w:p w14:paraId="30437C6A" w14:textId="77777777" w:rsidR="001838CD" w:rsidRPr="00115141" w:rsidRDefault="001838CD" w:rsidP="001838CD">
      <w:pPr>
        <w:spacing w:line="360" w:lineRule="auto"/>
        <w:ind w:left="360"/>
      </w:pPr>
      <w:r w:rsidRPr="00115141">
        <w:t>Emergency Contact Name: ________________________________________</w:t>
      </w:r>
    </w:p>
    <w:p w14:paraId="2808B89D" w14:textId="77777777" w:rsidR="001838CD" w:rsidRPr="00115141" w:rsidRDefault="001838CD" w:rsidP="001838CD">
      <w:pPr>
        <w:spacing w:line="360" w:lineRule="auto"/>
        <w:ind w:left="360"/>
      </w:pPr>
      <w:r w:rsidRPr="00115141">
        <w:t>Emergency Contact Number: ______________________________________</w:t>
      </w:r>
    </w:p>
    <w:p w14:paraId="719F2B29" w14:textId="77777777" w:rsidR="001838CD" w:rsidRPr="00115141" w:rsidRDefault="001838CD" w:rsidP="001838CD">
      <w:pPr>
        <w:spacing w:line="360" w:lineRule="auto"/>
        <w:ind w:left="360"/>
      </w:pPr>
      <w:r w:rsidRPr="00115141">
        <w:t>Insurance Provider: __________________________________________________</w:t>
      </w:r>
    </w:p>
    <w:p w14:paraId="0247B2B8" w14:textId="77777777" w:rsidR="001838CD" w:rsidRPr="00115141" w:rsidRDefault="001838CD" w:rsidP="001838CD">
      <w:pPr>
        <w:spacing w:line="360" w:lineRule="auto"/>
        <w:ind w:left="360"/>
      </w:pPr>
      <w:r w:rsidRPr="00115141">
        <w:t>Insurance ID: __________________________ Group # _____________________</w:t>
      </w:r>
    </w:p>
    <w:p w14:paraId="6381D852" w14:textId="1672DB7C" w:rsidR="001838CD" w:rsidRDefault="001838CD" w:rsidP="001838CD">
      <w:pPr>
        <w:spacing w:line="360" w:lineRule="auto"/>
        <w:ind w:left="360"/>
        <w:rPr>
          <w:b/>
        </w:rPr>
      </w:pPr>
      <w:r w:rsidRPr="00115141">
        <w:t>How came to FRP: Internet</w:t>
      </w:r>
      <w:r w:rsidRPr="00115141">
        <w:tab/>
        <w:t xml:space="preserve">Referral  </w:t>
      </w:r>
      <w:r w:rsidRPr="00115141">
        <w:tab/>
        <w:t>Training    Other _____________</w:t>
      </w:r>
    </w:p>
    <w:p w14:paraId="150A33DC" w14:textId="77777777" w:rsidR="00B17E32" w:rsidRPr="00B17E32" w:rsidRDefault="00B17E32" w:rsidP="00B17E32">
      <w:pPr>
        <w:ind w:left="360"/>
        <w:rPr>
          <w:b/>
        </w:rPr>
      </w:pPr>
      <w:r w:rsidRPr="00B17E32">
        <w:rPr>
          <w:b/>
        </w:rPr>
        <w:t>TREATMENT HISTORY</w:t>
      </w:r>
    </w:p>
    <w:p w14:paraId="43742F40" w14:textId="073B5C99" w:rsidR="00B17E32" w:rsidRDefault="00B17E32" w:rsidP="00B17E32">
      <w:pPr>
        <w:ind w:left="360"/>
      </w:pPr>
    </w:p>
    <w:p w14:paraId="5B458A28" w14:textId="1B619A0A" w:rsidR="00B17E32" w:rsidRDefault="00B17E32" w:rsidP="00B17E32">
      <w:pPr>
        <w:ind w:left="360"/>
      </w:pPr>
      <w:r>
        <w:t>Are you currently receiving psychiatric services, professional counseling or psychotherapy elsewhere?   (   ) yes     (   ) no</w:t>
      </w:r>
    </w:p>
    <w:p w14:paraId="15D20D8E" w14:textId="62FB7AB7" w:rsidR="00B17E32" w:rsidRDefault="00B17E32" w:rsidP="00B17E32">
      <w:pPr>
        <w:ind w:left="360"/>
      </w:pPr>
    </w:p>
    <w:p w14:paraId="365EBF14" w14:textId="1B9B9D7F" w:rsidR="00B17E32" w:rsidRDefault="00B17E32" w:rsidP="00B17E32">
      <w:pPr>
        <w:ind w:left="360"/>
      </w:pPr>
      <w:r>
        <w:t>Have you had previous psychotherapy?</w:t>
      </w:r>
    </w:p>
    <w:p w14:paraId="6BD52879" w14:textId="0A087DE8" w:rsidR="00B17E32" w:rsidRDefault="00B17E32" w:rsidP="00B17E32">
      <w:pPr>
        <w:ind w:left="360"/>
      </w:pPr>
      <w:r>
        <w:t>(   ) no</w:t>
      </w:r>
    </w:p>
    <w:p w14:paraId="6B7E8B5D" w14:textId="615473AE" w:rsidR="00B17E32" w:rsidRDefault="00B17E32" w:rsidP="00B17E32">
      <w:pPr>
        <w:ind w:left="360"/>
      </w:pPr>
      <w:r>
        <w:t>(   ) yes, with (previous therapist’s name)____________________________________</w:t>
      </w:r>
    </w:p>
    <w:p w14:paraId="70B54DB7" w14:textId="1AD821AE" w:rsidR="00B17E32" w:rsidRDefault="00B17E32" w:rsidP="00B17E32">
      <w:pPr>
        <w:ind w:left="360"/>
      </w:pPr>
    </w:p>
    <w:p w14:paraId="76736B13" w14:textId="41980445" w:rsidR="00B17E32" w:rsidRDefault="00B17E32" w:rsidP="00B17E32">
      <w:pPr>
        <w:ind w:left="360"/>
      </w:pPr>
      <w:r>
        <w:t>Are you currently taking prescribed psychiatric medication (antidepressants or others)?   (   ) yes   (   ) no</w:t>
      </w:r>
    </w:p>
    <w:p w14:paraId="44DFB302" w14:textId="5CD5D85A" w:rsidR="00B17E32" w:rsidRDefault="00B17E32" w:rsidP="00B17E32">
      <w:pPr>
        <w:ind w:left="360"/>
      </w:pPr>
    </w:p>
    <w:p w14:paraId="54E33E59" w14:textId="020777A0" w:rsidR="00B17E32" w:rsidRDefault="00B17E32" w:rsidP="00B17E32">
      <w:pPr>
        <w:ind w:left="360"/>
      </w:pPr>
      <w:r>
        <w:t>If yes, please list: ______________________________________________________</w:t>
      </w:r>
    </w:p>
    <w:p w14:paraId="2CDBC861" w14:textId="29162BB8" w:rsidR="00B17E32" w:rsidRDefault="00B17E32" w:rsidP="00B17E32">
      <w:pPr>
        <w:ind w:left="360"/>
      </w:pPr>
    </w:p>
    <w:p w14:paraId="377F94DA" w14:textId="6B5AE82B" w:rsidR="00B17E32" w:rsidRDefault="00B17E32" w:rsidP="001838CD">
      <w:pPr>
        <w:ind w:left="360"/>
      </w:pPr>
      <w:r>
        <w:t>Prescribed by:  ________________________________________________________</w:t>
      </w:r>
    </w:p>
    <w:p w14:paraId="57EAF713" w14:textId="6B6699F5" w:rsidR="001838CD" w:rsidRDefault="001838CD" w:rsidP="00B17E32">
      <w:pPr>
        <w:ind w:left="360"/>
        <w:rPr>
          <w:b/>
        </w:rPr>
      </w:pPr>
    </w:p>
    <w:p w14:paraId="6C157D66" w14:textId="5A2D3A72" w:rsidR="001838CD" w:rsidRDefault="001838CD" w:rsidP="00B17E32">
      <w:pPr>
        <w:ind w:left="360"/>
        <w:rPr>
          <w:b/>
        </w:rPr>
      </w:pPr>
      <w:r w:rsidRPr="001838CD">
        <w:rPr>
          <w:b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4994ACF" wp14:editId="0E54D7F3">
                <wp:simplePos x="0" y="0"/>
                <wp:positionH relativeFrom="column">
                  <wp:posOffset>48260</wp:posOffset>
                </wp:positionH>
                <wp:positionV relativeFrom="paragraph">
                  <wp:posOffset>112395</wp:posOffset>
                </wp:positionV>
                <wp:extent cx="5730240" cy="275590"/>
                <wp:effectExtent l="0" t="0" r="22860" b="1460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0240" cy="27559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01B5FF" w14:textId="77777777" w:rsidR="001838CD" w:rsidRDefault="001838CD" w:rsidP="001838CD">
                            <w:r>
                              <w:t>For Office Use Only: Co-pay / Rate</w:t>
                            </w:r>
                            <w:r w:rsidRPr="005079DE">
                              <w:t>: 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4994AC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.8pt;margin-top:8.85pt;width:451.2pt;height:21.7pt;z-index:25166028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" fillcolor="#f2f2f2 [3052]">
                <v:textbox style="mso-fit-shape-to-text:t">
                  <w:txbxContent>
                    <w:p w14:paraId="4901B5FF" w14:textId="77777777" w:rsidR="001838CD" w:rsidRDefault="001838CD" w:rsidP="001838CD">
                      <w:r>
                        <w:t>For Office Use Only: Co-pay / Rate</w:t>
                      </w:r>
                      <w:r w:rsidRPr="005079DE">
                        <w:t>: 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14:paraId="347E4BBC" w14:textId="77777777" w:rsidR="00B17E32" w:rsidRPr="00B17E32" w:rsidRDefault="00B17E32" w:rsidP="00B17E32">
      <w:pPr>
        <w:ind w:left="360"/>
        <w:rPr>
          <w:b/>
        </w:rPr>
      </w:pPr>
      <w:r w:rsidRPr="00B17E32">
        <w:rPr>
          <w:b/>
        </w:rPr>
        <w:t>HEALTH AND SOCIAL INFORMATION</w:t>
      </w:r>
    </w:p>
    <w:p w14:paraId="6C2C2B49" w14:textId="246D092F" w:rsidR="00B17E32" w:rsidRDefault="00B17E32" w:rsidP="00B17E32">
      <w:pPr>
        <w:ind w:left="360"/>
      </w:pPr>
    </w:p>
    <w:p w14:paraId="75856E00" w14:textId="77777777" w:rsidR="00B17E32" w:rsidRDefault="00B17E32" w:rsidP="00B17E32">
      <w:pPr>
        <w:ind w:left="360"/>
      </w:pPr>
      <w:r>
        <w:lastRenderedPageBreak/>
        <w:t>Do you currently have a primary physician?  (  ) yes   (  ) no</w:t>
      </w:r>
    </w:p>
    <w:p w14:paraId="1AD9F827" w14:textId="59D61BDB" w:rsidR="00B17E32" w:rsidRDefault="00B17E32" w:rsidP="00B17E32">
      <w:pPr>
        <w:ind w:left="360"/>
      </w:pPr>
    </w:p>
    <w:p w14:paraId="3711B747" w14:textId="364322DE" w:rsidR="00B17E32" w:rsidRDefault="00B17E32" w:rsidP="00B17E32">
      <w:pPr>
        <w:ind w:left="360"/>
      </w:pPr>
      <w:r>
        <w:t>If yes, who is it? _______________________________________________________</w:t>
      </w:r>
    </w:p>
    <w:p w14:paraId="3DB0E0BB" w14:textId="7A1B4BC5" w:rsidR="00B17E32" w:rsidRDefault="00B17E32" w:rsidP="00B17E32">
      <w:pPr>
        <w:ind w:left="360"/>
      </w:pPr>
    </w:p>
    <w:p w14:paraId="45AA39C7" w14:textId="77777777" w:rsidR="00B17E32" w:rsidRDefault="00B17E32" w:rsidP="00B17E32">
      <w:pPr>
        <w:ind w:left="360"/>
      </w:pPr>
      <w:r>
        <w:t>Are you currently seeing more than one medical health specialist?  (  ) yes   (  ) no</w:t>
      </w:r>
    </w:p>
    <w:p w14:paraId="2E776AF3" w14:textId="77777777" w:rsidR="00B17E32" w:rsidRDefault="00B17E32" w:rsidP="00B17E32">
      <w:pPr>
        <w:ind w:left="360"/>
      </w:pPr>
    </w:p>
    <w:p w14:paraId="364EB615" w14:textId="79237A8C" w:rsidR="00B17E32" w:rsidRDefault="00B17E32" w:rsidP="00B17E32">
      <w:pPr>
        <w:ind w:left="360"/>
      </w:pPr>
      <w:r>
        <w:t>If yes, please list: ______________________________________________________</w:t>
      </w:r>
    </w:p>
    <w:p w14:paraId="04AC1A40" w14:textId="77777777" w:rsidR="00B17E32" w:rsidRDefault="00B17E32" w:rsidP="00B17E32">
      <w:pPr>
        <w:ind w:left="360"/>
      </w:pPr>
    </w:p>
    <w:p w14:paraId="5977BBD3" w14:textId="77777777" w:rsidR="00B17E32" w:rsidRDefault="00B17E32" w:rsidP="00B17E32">
      <w:pPr>
        <w:ind w:left="360"/>
      </w:pPr>
      <w:r>
        <w:t>When was your last physical? ____________________________________________</w:t>
      </w:r>
    </w:p>
    <w:p w14:paraId="616D7ECB" w14:textId="2E6735E2" w:rsidR="00B17E32" w:rsidRDefault="00B17E32" w:rsidP="00B17E32"/>
    <w:p w14:paraId="40A6163A" w14:textId="3194CC52" w:rsidR="00B17E32" w:rsidRDefault="00B17E32" w:rsidP="006F3C96">
      <w:pPr>
        <w:ind w:left="360"/>
      </w:pPr>
      <w:r>
        <w:t>Please list any persistent physical symptoms or health concerns (e.g. chronic pain, headaches, hypertension, diabetes, etc.:  _______________________________________</w:t>
      </w:r>
      <w:r w:rsidR="006F3C96">
        <w:t>___________________________</w:t>
      </w:r>
    </w:p>
    <w:p w14:paraId="3EAF78CD" w14:textId="56DC6660" w:rsidR="00B17E32" w:rsidRDefault="00B17E32" w:rsidP="00B17E32"/>
    <w:p w14:paraId="4649B354" w14:textId="5E35775E" w:rsidR="00B17E32" w:rsidRDefault="00B17E32" w:rsidP="006F3C96">
      <w:pPr>
        <w:ind w:firstLine="360"/>
      </w:pPr>
      <w:r>
        <w:t xml:space="preserve">__________________________________________________________________ </w:t>
      </w:r>
    </w:p>
    <w:p w14:paraId="64D7B8FC" w14:textId="77777777" w:rsidR="006F3C96" w:rsidRDefault="006F3C96" w:rsidP="001838CD"/>
    <w:p w14:paraId="1471739C" w14:textId="77777777" w:rsidR="00B17E32" w:rsidRDefault="00B17E32" w:rsidP="00B17E32">
      <w:pPr>
        <w:ind w:left="360"/>
      </w:pPr>
      <w:r>
        <w:t>Are you currently on medication to manage a physical health concern?  If yes, please list: _________________________________________________________________</w:t>
      </w:r>
      <w:r>
        <w:br/>
        <w:t>____________________________________________________________________</w:t>
      </w:r>
    </w:p>
    <w:p w14:paraId="5F6CF632" w14:textId="77777777" w:rsidR="00B17E32" w:rsidRDefault="00B17E32" w:rsidP="00B17E32">
      <w:r>
        <w:t xml:space="preserve">      </w:t>
      </w:r>
    </w:p>
    <w:p w14:paraId="722DC3CA" w14:textId="77777777" w:rsidR="00B17E32" w:rsidRDefault="00B17E32" w:rsidP="00B17E32">
      <w:r>
        <w:t xml:space="preserve">     Are you having any problems with your sleep habits?  ( ) yes   (  ) no </w:t>
      </w:r>
    </w:p>
    <w:p w14:paraId="60BCFE3D" w14:textId="77777777" w:rsidR="00B17E32" w:rsidRDefault="00B17E32" w:rsidP="00B17E32"/>
    <w:p w14:paraId="4D724CB1" w14:textId="77777777" w:rsidR="00B17E32" w:rsidRDefault="00B17E32" w:rsidP="00B17E32">
      <w:r>
        <w:t xml:space="preserve">     If yes, check where applicable:</w:t>
      </w:r>
    </w:p>
    <w:p w14:paraId="34F4F6AC" w14:textId="77777777" w:rsidR="00B17E32" w:rsidRDefault="00B17E32" w:rsidP="00B17E32">
      <w:pPr>
        <w:ind w:firstLine="720"/>
      </w:pPr>
      <w:r>
        <w:t>(   ) Sleeping too little (   ) Sleeping too much    (   ) Poor quality sleep</w:t>
      </w:r>
    </w:p>
    <w:p w14:paraId="34A7EC31" w14:textId="77777777" w:rsidR="00B17E32" w:rsidRDefault="00B17E32" w:rsidP="00B17E32">
      <w:r>
        <w:tab/>
        <w:t>(   ) Disturbing dreams</w:t>
      </w:r>
      <w:r>
        <w:tab/>
        <w:t>(   ) other _______________________________</w:t>
      </w:r>
    </w:p>
    <w:p w14:paraId="291CE71F" w14:textId="77777777" w:rsidR="00B17E32" w:rsidRDefault="00B17E32" w:rsidP="00B17E32">
      <w:r>
        <w:t xml:space="preserve">   </w:t>
      </w:r>
    </w:p>
    <w:p w14:paraId="54DB6980" w14:textId="77777777" w:rsidR="00B17E32" w:rsidRDefault="00B17E32" w:rsidP="00B17E32">
      <w:pPr>
        <w:ind w:left="360"/>
      </w:pPr>
      <w:r>
        <w:t>How many times per week do you exercise? ______________</w:t>
      </w:r>
    </w:p>
    <w:p w14:paraId="006B3A28" w14:textId="77777777" w:rsidR="00B17E32" w:rsidRDefault="00B17E32" w:rsidP="00B17E32">
      <w:pPr>
        <w:ind w:left="360"/>
      </w:pPr>
    </w:p>
    <w:p w14:paraId="2CA2BE2A" w14:textId="77777777" w:rsidR="00B17E32" w:rsidRDefault="00B17E32" w:rsidP="00B17E32">
      <w:pPr>
        <w:ind w:left="360"/>
      </w:pPr>
      <w:r>
        <w:t>Approximately how long each time? _____________________</w:t>
      </w:r>
    </w:p>
    <w:p w14:paraId="7A661C7C" w14:textId="77777777" w:rsidR="00B17E32" w:rsidRDefault="00B17E32" w:rsidP="00B17E32">
      <w:pPr>
        <w:ind w:left="360"/>
      </w:pPr>
    </w:p>
    <w:p w14:paraId="3A5FB479" w14:textId="77777777" w:rsidR="00B17E32" w:rsidRDefault="00B17E32" w:rsidP="00B17E32">
      <w:pPr>
        <w:ind w:left="360"/>
      </w:pPr>
      <w:r>
        <w:t>Are you having any difficulty with appetite or eating habits? (   ) no  (   ) yes</w:t>
      </w:r>
    </w:p>
    <w:p w14:paraId="049B6C17" w14:textId="77777777" w:rsidR="00B17E32" w:rsidRDefault="00B17E32" w:rsidP="00B17E32">
      <w:pPr>
        <w:ind w:left="360"/>
      </w:pPr>
    </w:p>
    <w:p w14:paraId="598E5192" w14:textId="77777777" w:rsidR="00B17E32" w:rsidRDefault="00B17E32" w:rsidP="00B17E32">
      <w:pPr>
        <w:ind w:left="360"/>
      </w:pPr>
      <w:r>
        <w:t xml:space="preserve">If yes, check where applicable:  (  ) Eating less </w:t>
      </w:r>
      <w:r>
        <w:tab/>
        <w:t xml:space="preserve"> (   ) Eating more   (   ) Bingeing </w:t>
      </w:r>
    </w:p>
    <w:p w14:paraId="43DC361D" w14:textId="77777777" w:rsidR="00B17E32" w:rsidRDefault="00B17E32" w:rsidP="00B17E32">
      <w:pPr>
        <w:ind w:left="360"/>
      </w:pPr>
      <w:r>
        <w:t xml:space="preserve">(   )  Restricting   </w:t>
      </w:r>
    </w:p>
    <w:p w14:paraId="7214DBD6" w14:textId="77777777" w:rsidR="00B17E32" w:rsidRDefault="00B17E32" w:rsidP="00B17E32">
      <w:pPr>
        <w:ind w:left="360"/>
      </w:pPr>
    </w:p>
    <w:p w14:paraId="254290C3" w14:textId="77777777" w:rsidR="00B17E32" w:rsidRDefault="00B17E32" w:rsidP="00B17E32">
      <w:pPr>
        <w:ind w:left="360"/>
      </w:pPr>
      <w:r>
        <w:t xml:space="preserve">Have you experienced significant weight change in the last 2 months?  (   ) no </w:t>
      </w:r>
      <w:r>
        <w:tab/>
        <w:t>(   ) yes</w:t>
      </w:r>
    </w:p>
    <w:p w14:paraId="05B85199" w14:textId="77777777" w:rsidR="00B17E32" w:rsidRDefault="00B17E32" w:rsidP="00B17E32">
      <w:pPr>
        <w:ind w:left="360"/>
      </w:pPr>
    </w:p>
    <w:p w14:paraId="0B1F1C5F" w14:textId="77777777" w:rsidR="00B17E32" w:rsidRDefault="00B17E32" w:rsidP="00B17E32">
      <w:pPr>
        <w:ind w:left="360"/>
      </w:pPr>
      <w:r>
        <w:t xml:space="preserve">Do you regularly use alcohol?  (   ) no </w:t>
      </w:r>
      <w:r>
        <w:tab/>
        <w:t>(   ) yes</w:t>
      </w:r>
    </w:p>
    <w:p w14:paraId="43902E6C" w14:textId="77777777" w:rsidR="00B17E32" w:rsidRDefault="00B17E32" w:rsidP="00B17E32">
      <w:pPr>
        <w:ind w:left="360"/>
      </w:pPr>
    </w:p>
    <w:p w14:paraId="0D51AAC5" w14:textId="2795FB71" w:rsidR="00B17E32" w:rsidRDefault="00B17E32" w:rsidP="00B17E32">
      <w:pPr>
        <w:ind w:left="360"/>
      </w:pPr>
      <w:r>
        <w:t>In a typical month, how often do you have 4 or more drinks in a 24</w:t>
      </w:r>
      <w:r w:rsidR="006F3C96">
        <w:t>-</w:t>
      </w:r>
      <w:r>
        <w:t xml:space="preserve">hour period?  </w:t>
      </w:r>
    </w:p>
    <w:p w14:paraId="111110A0" w14:textId="77777777" w:rsidR="00B17E32" w:rsidRDefault="00B17E32" w:rsidP="00B17E32">
      <w:pPr>
        <w:ind w:left="360"/>
      </w:pPr>
    </w:p>
    <w:p w14:paraId="6D3363B0" w14:textId="01D116BC" w:rsidR="001838CD" w:rsidRPr="00726895" w:rsidRDefault="00B17E32" w:rsidP="00726895">
      <w:pPr>
        <w:ind w:left="360"/>
      </w:pPr>
      <w:r>
        <w:t>____________________________________________________________________</w:t>
      </w:r>
    </w:p>
    <w:p w14:paraId="7E1671C6" w14:textId="77777777" w:rsidR="00614603" w:rsidRDefault="00614603" w:rsidP="00614603">
      <w:pPr>
        <w:rPr>
          <w:sz w:val="16"/>
          <w:szCs w:val="16"/>
        </w:rPr>
      </w:pPr>
    </w:p>
    <w:p w14:paraId="2F541D08" w14:textId="77777777" w:rsidR="00614603" w:rsidRDefault="00614603" w:rsidP="00726895">
      <w:pPr>
        <w:ind w:firstLine="360"/>
        <w:rPr>
          <w:sz w:val="16"/>
          <w:szCs w:val="16"/>
        </w:rPr>
      </w:pPr>
    </w:p>
    <w:p w14:paraId="138DF537" w14:textId="3E17BA55" w:rsidR="00B17E32" w:rsidRDefault="00B17E32" w:rsidP="00726895">
      <w:pPr>
        <w:ind w:firstLine="360"/>
      </w:pPr>
      <w:r>
        <w:t>How often do you engage recreational drug use?  (   ) daily (   ) weekly   (   ) monthly</w:t>
      </w:r>
    </w:p>
    <w:p w14:paraId="01F5B73F" w14:textId="38DB73F5" w:rsidR="00B17E32" w:rsidRDefault="00B17E32" w:rsidP="004F2C57">
      <w:pPr>
        <w:ind w:left="36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   ) rarely   (   ) never</w:t>
      </w:r>
    </w:p>
    <w:p w14:paraId="37EFB42A" w14:textId="48EA80B1" w:rsidR="00B17E32" w:rsidRDefault="00B17E32" w:rsidP="00614603">
      <w:pPr>
        <w:ind w:left="360"/>
      </w:pPr>
      <w:r>
        <w:t>Do you smoke cigarettes or use other tobacco products?  (    ) yes     (    ) no</w:t>
      </w:r>
    </w:p>
    <w:p w14:paraId="01DF8B20" w14:textId="77777777" w:rsidR="00B17E32" w:rsidRDefault="00B17E32" w:rsidP="00B17E32">
      <w:pPr>
        <w:ind w:left="360"/>
      </w:pPr>
      <w:r>
        <w:lastRenderedPageBreak/>
        <w:t>Have you had suicidal thoughts recently?</w:t>
      </w:r>
    </w:p>
    <w:p w14:paraId="77E8F242" w14:textId="77777777" w:rsidR="00B17E32" w:rsidRDefault="00B17E32" w:rsidP="00B17E32">
      <w:pPr>
        <w:ind w:left="360"/>
      </w:pPr>
      <w:r>
        <w:t xml:space="preserve">(   ) frequently </w:t>
      </w:r>
      <w:r>
        <w:tab/>
        <w:t>(   ) sometimes</w:t>
      </w:r>
      <w:r>
        <w:tab/>
      </w:r>
      <w:r>
        <w:tab/>
        <w:t>(   ) rarely</w:t>
      </w:r>
      <w:r>
        <w:tab/>
        <w:t>(   ) never</w:t>
      </w:r>
    </w:p>
    <w:p w14:paraId="3EA2D18E" w14:textId="77777777" w:rsidR="00B17E32" w:rsidRDefault="00B17E32" w:rsidP="00B17E32">
      <w:pPr>
        <w:ind w:left="360"/>
      </w:pPr>
    </w:p>
    <w:p w14:paraId="074DFDA5" w14:textId="77777777" w:rsidR="00B17E32" w:rsidRDefault="00B17E32" w:rsidP="00B17E32">
      <w:pPr>
        <w:ind w:left="360"/>
      </w:pPr>
      <w:r>
        <w:t>Have you had them in the past?</w:t>
      </w:r>
    </w:p>
    <w:p w14:paraId="76A3DE70" w14:textId="24EA95BB" w:rsidR="00CE677C" w:rsidRPr="00A04810" w:rsidRDefault="00B17E32" w:rsidP="00A04810">
      <w:pPr>
        <w:ind w:left="360"/>
      </w:pPr>
      <w:r>
        <w:t xml:space="preserve">(   ) frequently </w:t>
      </w:r>
      <w:r>
        <w:tab/>
        <w:t>(   ) sometimes</w:t>
      </w:r>
      <w:r>
        <w:tab/>
      </w:r>
      <w:r>
        <w:tab/>
        <w:t>(   ) rarely</w:t>
      </w:r>
      <w:r>
        <w:tab/>
        <w:t>(   ) never</w:t>
      </w:r>
    </w:p>
    <w:p w14:paraId="07997051" w14:textId="77777777" w:rsidR="00CE677C" w:rsidRDefault="00CE677C" w:rsidP="00B17E32">
      <w:pPr>
        <w:rPr>
          <w:sz w:val="16"/>
          <w:szCs w:val="16"/>
        </w:rPr>
      </w:pPr>
    </w:p>
    <w:p w14:paraId="01F94F27" w14:textId="77777777" w:rsidR="00B17E32" w:rsidRDefault="00B17E32" w:rsidP="006F3C96">
      <w:pPr>
        <w:ind w:firstLine="360"/>
      </w:pPr>
      <w:r>
        <w:t>Are you currently in a romantic relationship?  (   ) no    (   ) yes</w:t>
      </w:r>
    </w:p>
    <w:p w14:paraId="545E4829" w14:textId="77777777" w:rsidR="00B17E32" w:rsidRDefault="00B17E32" w:rsidP="00B17E32">
      <w:pPr>
        <w:ind w:left="360"/>
      </w:pPr>
    </w:p>
    <w:p w14:paraId="40032131" w14:textId="77777777" w:rsidR="00B17E32" w:rsidRDefault="00B17E32" w:rsidP="00B17E32">
      <w:pPr>
        <w:ind w:left="360"/>
      </w:pPr>
      <w:r>
        <w:t>If yes, how long have you been in this relationship? _______________________</w:t>
      </w:r>
    </w:p>
    <w:p w14:paraId="531D2C8A" w14:textId="77777777" w:rsidR="00B17E32" w:rsidRDefault="00B17E32" w:rsidP="00B17E32">
      <w:pPr>
        <w:ind w:left="360"/>
      </w:pPr>
    </w:p>
    <w:p w14:paraId="21429EE0" w14:textId="77777777" w:rsidR="00B17E32" w:rsidRDefault="00B17E32" w:rsidP="00B17E32">
      <w:pPr>
        <w:ind w:left="360"/>
      </w:pPr>
      <w:r>
        <w:t>On a scale of 1-10 (</w:t>
      </w:r>
      <w:r w:rsidR="009E7A9F">
        <w:t xml:space="preserve">10 being the highest quality), </w:t>
      </w:r>
      <w:r>
        <w:t>how would you rate your current relationship? ________</w:t>
      </w:r>
    </w:p>
    <w:p w14:paraId="13D5AAB4" w14:textId="77777777" w:rsidR="00B17E32" w:rsidRDefault="00B17E32" w:rsidP="00B17E32">
      <w:pPr>
        <w:ind w:left="360"/>
      </w:pPr>
    </w:p>
    <w:p w14:paraId="07027F21" w14:textId="77777777" w:rsidR="00B17E32" w:rsidRDefault="00B17E32" w:rsidP="00B17E32">
      <w:pPr>
        <w:ind w:left="360"/>
      </w:pPr>
      <w:r>
        <w:t>In the last year, have you experienced any significant life changes or stressors? If yes, please explain: ________________________________________________________</w:t>
      </w:r>
    </w:p>
    <w:p w14:paraId="05D3D043" w14:textId="77777777" w:rsidR="00B17E32" w:rsidRDefault="00B17E32" w:rsidP="00B17E32">
      <w:pPr>
        <w:ind w:left="360"/>
      </w:pPr>
    </w:p>
    <w:p w14:paraId="29E94174" w14:textId="77777777" w:rsidR="00B17E32" w:rsidRDefault="00B17E32" w:rsidP="00B17E32">
      <w:pPr>
        <w:ind w:left="360"/>
      </w:pPr>
      <w:r>
        <w:t>____________________________________________________________________</w:t>
      </w:r>
    </w:p>
    <w:p w14:paraId="7480D1EF" w14:textId="46340004" w:rsidR="00B17E32" w:rsidRDefault="00B17E32" w:rsidP="00B17E32"/>
    <w:p w14:paraId="53F165F4" w14:textId="67460CF7" w:rsidR="00614603" w:rsidRDefault="00614603" w:rsidP="00614603">
      <w:pPr>
        <w:spacing w:line="480" w:lineRule="auto"/>
        <w:ind w:firstLine="360"/>
      </w:pPr>
      <w:r>
        <w:t>Tell me about your family. (Include current family and family of origin)</w:t>
      </w:r>
    </w:p>
    <w:p w14:paraId="056C439D" w14:textId="7D7B9B4E" w:rsidR="00614603" w:rsidRDefault="00614603" w:rsidP="00614603">
      <w:pPr>
        <w:spacing w:line="480" w:lineRule="auto"/>
        <w:ind w:firstLine="360"/>
      </w:pPr>
      <w:r>
        <w:t>_____________________________________________________________________</w:t>
      </w:r>
    </w:p>
    <w:p w14:paraId="0A01F607" w14:textId="76706BFF" w:rsidR="00614603" w:rsidRDefault="00614603" w:rsidP="00614603">
      <w:pPr>
        <w:spacing w:line="480" w:lineRule="auto"/>
        <w:ind w:firstLine="360"/>
      </w:pPr>
      <w:r>
        <w:t>_____________________________________________________________________</w:t>
      </w:r>
    </w:p>
    <w:p w14:paraId="51EC03B5" w14:textId="72E1ACA5" w:rsidR="00614603" w:rsidRDefault="00614603" w:rsidP="00614603">
      <w:pPr>
        <w:spacing w:line="480" w:lineRule="auto"/>
        <w:ind w:firstLine="360"/>
      </w:pPr>
      <w:r>
        <w:t>_____________________________________________________________________</w:t>
      </w:r>
    </w:p>
    <w:p w14:paraId="56A938D7" w14:textId="3A44B4F7" w:rsidR="00614603" w:rsidRDefault="00614603" w:rsidP="00614603">
      <w:pPr>
        <w:spacing w:line="480" w:lineRule="auto"/>
        <w:ind w:firstLine="360"/>
      </w:pPr>
      <w:r>
        <w:t>Who do you spend your time with? Doing what? (hobbies, interests, activities)</w:t>
      </w:r>
    </w:p>
    <w:p w14:paraId="798EC99D" w14:textId="3307193A" w:rsidR="00614603" w:rsidRDefault="00614603" w:rsidP="00614603">
      <w:pPr>
        <w:spacing w:line="480" w:lineRule="auto"/>
        <w:ind w:firstLine="360"/>
      </w:pPr>
      <w:r>
        <w:t>_____________________________________________________________________</w:t>
      </w:r>
    </w:p>
    <w:p w14:paraId="325F89F5" w14:textId="6C32EF3A" w:rsidR="00614603" w:rsidRDefault="00614603" w:rsidP="00614603">
      <w:pPr>
        <w:spacing w:line="480" w:lineRule="auto"/>
        <w:ind w:firstLine="360"/>
      </w:pPr>
      <w:r>
        <w:t>_____________________________________________________________________</w:t>
      </w:r>
    </w:p>
    <w:p w14:paraId="04D00BDF" w14:textId="2FC8E790" w:rsidR="00614603" w:rsidRPr="00614603" w:rsidRDefault="00614603" w:rsidP="00614603">
      <w:pPr>
        <w:spacing w:line="480" w:lineRule="auto"/>
        <w:ind w:firstLine="360"/>
      </w:pPr>
      <w:r>
        <w:t>_____________________________________________________________________</w:t>
      </w:r>
    </w:p>
    <w:p w14:paraId="3B9A573A" w14:textId="4860AF00" w:rsidR="00B17E32" w:rsidRPr="00726895" w:rsidRDefault="00B17E32" w:rsidP="00B17E32">
      <w:r>
        <w:t>Have you ever experienced any of the following?</w:t>
      </w:r>
    </w:p>
    <w:tbl>
      <w:tblPr>
        <w:tblStyle w:val="TableGrid"/>
        <w:tblW w:w="9083" w:type="dxa"/>
        <w:tblLook w:val="01E0" w:firstRow="1" w:lastRow="1" w:firstColumn="1" w:lastColumn="1" w:noHBand="0" w:noVBand="0"/>
      </w:tblPr>
      <w:tblGrid>
        <w:gridCol w:w="2965"/>
        <w:gridCol w:w="1260"/>
        <w:gridCol w:w="4858"/>
      </w:tblGrid>
      <w:tr w:rsidR="008A7D05" w14:paraId="682FFF03" w14:textId="77777777" w:rsidTr="00726895">
        <w:trPr>
          <w:trHeight w:val="278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5B8B60" w14:textId="77777777" w:rsidR="008A7D05" w:rsidRPr="00726895" w:rsidRDefault="008A7D05">
            <w:pPr>
              <w:rPr>
                <w:sz w:val="23"/>
                <w:szCs w:val="23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FE9FFE" w14:textId="77777777" w:rsidR="008A7D05" w:rsidRPr="00726895" w:rsidRDefault="008A7D05">
            <w:pPr>
              <w:rPr>
                <w:sz w:val="23"/>
                <w:szCs w:val="23"/>
              </w:rPr>
            </w:pPr>
          </w:p>
        </w:tc>
        <w:tc>
          <w:tcPr>
            <w:tcW w:w="4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C9D00" w14:textId="734F6014" w:rsidR="008A7D05" w:rsidRPr="00726895" w:rsidRDefault="008A7D05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If yes, how long?</w:t>
            </w:r>
          </w:p>
        </w:tc>
      </w:tr>
      <w:tr w:rsidR="00726895" w14:paraId="780A982B" w14:textId="31B824A6" w:rsidTr="00726895">
        <w:trPr>
          <w:trHeight w:val="278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111D72" w14:textId="77777777" w:rsidR="00726895" w:rsidRPr="00726895" w:rsidRDefault="00726895">
            <w:pPr>
              <w:rPr>
                <w:sz w:val="23"/>
                <w:szCs w:val="23"/>
              </w:rPr>
            </w:pPr>
            <w:r w:rsidRPr="00726895">
              <w:rPr>
                <w:sz w:val="23"/>
                <w:szCs w:val="23"/>
              </w:rPr>
              <w:t>Extreme depressed moo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A35BEE" w14:textId="77777777" w:rsidR="00726895" w:rsidRPr="00726895" w:rsidRDefault="00726895">
            <w:pPr>
              <w:rPr>
                <w:sz w:val="23"/>
                <w:szCs w:val="23"/>
              </w:rPr>
            </w:pPr>
            <w:r w:rsidRPr="00726895">
              <w:rPr>
                <w:sz w:val="23"/>
                <w:szCs w:val="23"/>
              </w:rPr>
              <w:t>Yes  /  No</w:t>
            </w:r>
          </w:p>
        </w:tc>
        <w:tc>
          <w:tcPr>
            <w:tcW w:w="4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2C562" w14:textId="77D85F11" w:rsidR="00726895" w:rsidRPr="00726895" w:rsidRDefault="00726895">
            <w:pPr>
              <w:rPr>
                <w:sz w:val="23"/>
                <w:szCs w:val="23"/>
              </w:rPr>
            </w:pPr>
          </w:p>
        </w:tc>
      </w:tr>
      <w:tr w:rsidR="00726895" w14:paraId="4C508127" w14:textId="683AE23E" w:rsidTr="00726895">
        <w:trPr>
          <w:trHeight w:val="278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7C9A3D" w14:textId="77777777" w:rsidR="00726895" w:rsidRPr="00726895" w:rsidRDefault="00726895" w:rsidP="00726895">
            <w:pPr>
              <w:rPr>
                <w:sz w:val="23"/>
                <w:szCs w:val="23"/>
              </w:rPr>
            </w:pPr>
            <w:r w:rsidRPr="00726895">
              <w:rPr>
                <w:sz w:val="23"/>
                <w:szCs w:val="23"/>
              </w:rPr>
              <w:t>Dramatic mood swing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35F04C" w14:textId="77777777" w:rsidR="00726895" w:rsidRPr="00726895" w:rsidRDefault="00726895" w:rsidP="00726895">
            <w:pPr>
              <w:rPr>
                <w:sz w:val="23"/>
                <w:szCs w:val="23"/>
              </w:rPr>
            </w:pPr>
            <w:r w:rsidRPr="00726895">
              <w:rPr>
                <w:sz w:val="23"/>
                <w:szCs w:val="23"/>
              </w:rPr>
              <w:t>Yes  /  No</w:t>
            </w:r>
          </w:p>
        </w:tc>
        <w:tc>
          <w:tcPr>
            <w:tcW w:w="4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653B8" w14:textId="7B9BF2CB" w:rsidR="00726895" w:rsidRPr="00726895" w:rsidRDefault="00726895" w:rsidP="00726895">
            <w:pPr>
              <w:rPr>
                <w:sz w:val="23"/>
                <w:szCs w:val="23"/>
              </w:rPr>
            </w:pPr>
          </w:p>
        </w:tc>
      </w:tr>
      <w:tr w:rsidR="00726895" w14:paraId="26709C2D" w14:textId="2BC690FD" w:rsidTr="00726895">
        <w:trPr>
          <w:trHeight w:val="266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77A470" w14:textId="77777777" w:rsidR="00726895" w:rsidRPr="00726895" w:rsidRDefault="00726895" w:rsidP="00726895">
            <w:pPr>
              <w:rPr>
                <w:sz w:val="23"/>
                <w:szCs w:val="23"/>
              </w:rPr>
            </w:pPr>
            <w:r w:rsidRPr="00726895">
              <w:rPr>
                <w:sz w:val="23"/>
                <w:szCs w:val="23"/>
              </w:rPr>
              <w:t>Rapid speech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EC2C69" w14:textId="77777777" w:rsidR="00726895" w:rsidRPr="00726895" w:rsidRDefault="00726895" w:rsidP="00726895">
            <w:pPr>
              <w:rPr>
                <w:sz w:val="23"/>
                <w:szCs w:val="23"/>
              </w:rPr>
            </w:pPr>
            <w:r w:rsidRPr="00726895">
              <w:rPr>
                <w:sz w:val="23"/>
                <w:szCs w:val="23"/>
              </w:rPr>
              <w:t>Yes  /  No</w:t>
            </w:r>
          </w:p>
        </w:tc>
        <w:tc>
          <w:tcPr>
            <w:tcW w:w="4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4F6E6" w14:textId="0B7C6C57" w:rsidR="00726895" w:rsidRPr="00726895" w:rsidRDefault="00726895" w:rsidP="00726895">
            <w:pPr>
              <w:rPr>
                <w:sz w:val="23"/>
                <w:szCs w:val="23"/>
              </w:rPr>
            </w:pPr>
          </w:p>
        </w:tc>
      </w:tr>
      <w:tr w:rsidR="00726895" w14:paraId="6BAB9119" w14:textId="6870D036" w:rsidTr="00726895">
        <w:trPr>
          <w:trHeight w:val="278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2430A1" w14:textId="77777777" w:rsidR="00726895" w:rsidRPr="00726895" w:rsidRDefault="00726895" w:rsidP="00726895">
            <w:pPr>
              <w:rPr>
                <w:sz w:val="23"/>
                <w:szCs w:val="23"/>
              </w:rPr>
            </w:pPr>
            <w:r w:rsidRPr="00726895">
              <w:rPr>
                <w:sz w:val="23"/>
                <w:szCs w:val="23"/>
              </w:rPr>
              <w:t>Extreme anxiety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6A78DE" w14:textId="77777777" w:rsidR="00726895" w:rsidRPr="00726895" w:rsidRDefault="00726895" w:rsidP="00726895">
            <w:pPr>
              <w:rPr>
                <w:sz w:val="23"/>
                <w:szCs w:val="23"/>
              </w:rPr>
            </w:pPr>
            <w:r w:rsidRPr="00726895">
              <w:rPr>
                <w:sz w:val="23"/>
                <w:szCs w:val="23"/>
              </w:rPr>
              <w:t>Yes  /  No</w:t>
            </w:r>
          </w:p>
        </w:tc>
        <w:tc>
          <w:tcPr>
            <w:tcW w:w="4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08ECB" w14:textId="3F48103E" w:rsidR="00726895" w:rsidRPr="00726895" w:rsidRDefault="00726895" w:rsidP="00726895">
            <w:pPr>
              <w:rPr>
                <w:sz w:val="23"/>
                <w:szCs w:val="23"/>
              </w:rPr>
            </w:pPr>
          </w:p>
        </w:tc>
      </w:tr>
      <w:tr w:rsidR="00726895" w14:paraId="6E62FEBB" w14:textId="09A2E029" w:rsidTr="00726895">
        <w:trPr>
          <w:trHeight w:val="278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EA4B9E" w14:textId="77777777" w:rsidR="00726895" w:rsidRPr="00726895" w:rsidRDefault="00726895" w:rsidP="00726895">
            <w:pPr>
              <w:rPr>
                <w:sz w:val="23"/>
                <w:szCs w:val="23"/>
              </w:rPr>
            </w:pPr>
            <w:r w:rsidRPr="00726895">
              <w:rPr>
                <w:sz w:val="23"/>
                <w:szCs w:val="23"/>
              </w:rPr>
              <w:t>Panic attack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63B6A7" w14:textId="77777777" w:rsidR="00726895" w:rsidRPr="00726895" w:rsidRDefault="00726895" w:rsidP="00726895">
            <w:pPr>
              <w:rPr>
                <w:sz w:val="23"/>
                <w:szCs w:val="23"/>
              </w:rPr>
            </w:pPr>
            <w:r w:rsidRPr="00726895">
              <w:rPr>
                <w:sz w:val="23"/>
                <w:szCs w:val="23"/>
              </w:rPr>
              <w:t>Yes  /  No</w:t>
            </w:r>
          </w:p>
        </w:tc>
        <w:tc>
          <w:tcPr>
            <w:tcW w:w="4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E3346" w14:textId="66DB0721" w:rsidR="00726895" w:rsidRPr="00726895" w:rsidRDefault="00726895" w:rsidP="00726895">
            <w:pPr>
              <w:rPr>
                <w:sz w:val="23"/>
                <w:szCs w:val="23"/>
              </w:rPr>
            </w:pPr>
          </w:p>
        </w:tc>
      </w:tr>
      <w:tr w:rsidR="00726895" w14:paraId="3BFF949E" w14:textId="2C81EEFB" w:rsidTr="00726895">
        <w:trPr>
          <w:trHeight w:val="278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D33282" w14:textId="77777777" w:rsidR="00726895" w:rsidRPr="00726895" w:rsidRDefault="00726895" w:rsidP="00726895">
            <w:pPr>
              <w:rPr>
                <w:sz w:val="23"/>
                <w:szCs w:val="23"/>
              </w:rPr>
            </w:pPr>
            <w:r w:rsidRPr="00726895">
              <w:rPr>
                <w:sz w:val="23"/>
                <w:szCs w:val="23"/>
              </w:rPr>
              <w:t>Phobia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4598B1" w14:textId="77777777" w:rsidR="00726895" w:rsidRPr="00726895" w:rsidRDefault="00726895" w:rsidP="00726895">
            <w:pPr>
              <w:rPr>
                <w:sz w:val="23"/>
                <w:szCs w:val="23"/>
              </w:rPr>
            </w:pPr>
            <w:r w:rsidRPr="00726895">
              <w:rPr>
                <w:sz w:val="23"/>
                <w:szCs w:val="23"/>
              </w:rPr>
              <w:t>Yes  /  No</w:t>
            </w:r>
          </w:p>
        </w:tc>
        <w:tc>
          <w:tcPr>
            <w:tcW w:w="4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9D1E7" w14:textId="159BDDCF" w:rsidR="00726895" w:rsidRPr="00726895" w:rsidRDefault="00726895" w:rsidP="00726895">
            <w:pPr>
              <w:rPr>
                <w:sz w:val="23"/>
                <w:szCs w:val="23"/>
              </w:rPr>
            </w:pPr>
          </w:p>
        </w:tc>
      </w:tr>
      <w:tr w:rsidR="00726895" w14:paraId="2BB09AC6" w14:textId="66B63FAA" w:rsidTr="00726895">
        <w:trPr>
          <w:trHeight w:val="278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F554D4" w14:textId="77777777" w:rsidR="00726895" w:rsidRPr="00726895" w:rsidRDefault="00726895" w:rsidP="00726895">
            <w:pPr>
              <w:rPr>
                <w:sz w:val="23"/>
                <w:szCs w:val="23"/>
              </w:rPr>
            </w:pPr>
            <w:r w:rsidRPr="00726895">
              <w:rPr>
                <w:sz w:val="23"/>
                <w:szCs w:val="23"/>
              </w:rPr>
              <w:t xml:space="preserve">Sleep disturbances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C42448" w14:textId="77777777" w:rsidR="00726895" w:rsidRPr="00726895" w:rsidRDefault="00726895" w:rsidP="00726895">
            <w:pPr>
              <w:rPr>
                <w:sz w:val="23"/>
                <w:szCs w:val="23"/>
              </w:rPr>
            </w:pPr>
            <w:r w:rsidRPr="00726895">
              <w:rPr>
                <w:sz w:val="23"/>
                <w:szCs w:val="23"/>
              </w:rPr>
              <w:t>Yes  /  No</w:t>
            </w:r>
          </w:p>
        </w:tc>
        <w:tc>
          <w:tcPr>
            <w:tcW w:w="4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55829" w14:textId="55A3EC71" w:rsidR="00726895" w:rsidRPr="00726895" w:rsidRDefault="00726895" w:rsidP="00726895">
            <w:pPr>
              <w:rPr>
                <w:sz w:val="23"/>
                <w:szCs w:val="23"/>
              </w:rPr>
            </w:pPr>
          </w:p>
        </w:tc>
      </w:tr>
      <w:tr w:rsidR="00726895" w14:paraId="554ADC80" w14:textId="60042350" w:rsidTr="00726895">
        <w:trPr>
          <w:trHeight w:val="278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2E75BF" w14:textId="77777777" w:rsidR="00726895" w:rsidRPr="00726895" w:rsidRDefault="00726895" w:rsidP="00726895">
            <w:pPr>
              <w:rPr>
                <w:sz w:val="23"/>
                <w:szCs w:val="23"/>
              </w:rPr>
            </w:pPr>
            <w:r w:rsidRPr="00726895">
              <w:rPr>
                <w:sz w:val="23"/>
                <w:szCs w:val="23"/>
              </w:rPr>
              <w:t xml:space="preserve">Hallucinations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67F5BA" w14:textId="77777777" w:rsidR="00726895" w:rsidRPr="00726895" w:rsidRDefault="00726895" w:rsidP="00726895">
            <w:pPr>
              <w:rPr>
                <w:sz w:val="23"/>
                <w:szCs w:val="23"/>
              </w:rPr>
            </w:pPr>
            <w:r w:rsidRPr="00726895">
              <w:rPr>
                <w:sz w:val="23"/>
                <w:szCs w:val="23"/>
              </w:rPr>
              <w:t>Yes  /  No</w:t>
            </w:r>
          </w:p>
        </w:tc>
        <w:tc>
          <w:tcPr>
            <w:tcW w:w="4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BAF2C" w14:textId="085DEB64" w:rsidR="00726895" w:rsidRPr="00726895" w:rsidRDefault="00726895" w:rsidP="00726895">
            <w:pPr>
              <w:rPr>
                <w:sz w:val="23"/>
                <w:szCs w:val="23"/>
              </w:rPr>
            </w:pPr>
          </w:p>
        </w:tc>
      </w:tr>
      <w:tr w:rsidR="00726895" w14:paraId="4F7273E9" w14:textId="360BEF2C" w:rsidTr="00726895">
        <w:trPr>
          <w:trHeight w:val="266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FA04F9" w14:textId="77777777" w:rsidR="00726895" w:rsidRPr="00726895" w:rsidRDefault="00726895" w:rsidP="00726895">
            <w:pPr>
              <w:rPr>
                <w:sz w:val="23"/>
                <w:szCs w:val="23"/>
              </w:rPr>
            </w:pPr>
            <w:r w:rsidRPr="00726895">
              <w:rPr>
                <w:sz w:val="23"/>
                <w:szCs w:val="23"/>
              </w:rPr>
              <w:t>Unexplained losses of tim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9DA292" w14:textId="77777777" w:rsidR="00726895" w:rsidRPr="00726895" w:rsidRDefault="00726895" w:rsidP="00726895">
            <w:pPr>
              <w:rPr>
                <w:sz w:val="23"/>
                <w:szCs w:val="23"/>
              </w:rPr>
            </w:pPr>
            <w:r w:rsidRPr="00726895">
              <w:rPr>
                <w:sz w:val="23"/>
                <w:szCs w:val="23"/>
              </w:rPr>
              <w:t>Yes  /  No</w:t>
            </w:r>
          </w:p>
        </w:tc>
        <w:tc>
          <w:tcPr>
            <w:tcW w:w="4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329B4" w14:textId="2FD7693D" w:rsidR="00726895" w:rsidRPr="00726895" w:rsidRDefault="00726895" w:rsidP="00726895">
            <w:pPr>
              <w:rPr>
                <w:sz w:val="23"/>
                <w:szCs w:val="23"/>
              </w:rPr>
            </w:pPr>
          </w:p>
        </w:tc>
      </w:tr>
      <w:tr w:rsidR="00726895" w14:paraId="7E0312D9" w14:textId="5FC39323" w:rsidTr="00726895">
        <w:trPr>
          <w:trHeight w:val="278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D58650" w14:textId="77777777" w:rsidR="00726895" w:rsidRPr="00726895" w:rsidRDefault="00726895" w:rsidP="00726895">
            <w:pPr>
              <w:rPr>
                <w:sz w:val="23"/>
                <w:szCs w:val="23"/>
              </w:rPr>
            </w:pPr>
            <w:r w:rsidRPr="00726895">
              <w:rPr>
                <w:sz w:val="23"/>
                <w:szCs w:val="23"/>
              </w:rPr>
              <w:t>Unexplained memory lapse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8E8EA5" w14:textId="77777777" w:rsidR="00726895" w:rsidRPr="00726895" w:rsidRDefault="00726895" w:rsidP="00726895">
            <w:pPr>
              <w:rPr>
                <w:sz w:val="23"/>
                <w:szCs w:val="23"/>
              </w:rPr>
            </w:pPr>
            <w:r w:rsidRPr="00726895">
              <w:rPr>
                <w:sz w:val="23"/>
                <w:szCs w:val="23"/>
              </w:rPr>
              <w:t>Yes  /  No</w:t>
            </w:r>
          </w:p>
        </w:tc>
        <w:tc>
          <w:tcPr>
            <w:tcW w:w="4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0A11F" w14:textId="58AB00FB" w:rsidR="00726895" w:rsidRPr="00726895" w:rsidRDefault="00726895" w:rsidP="00726895">
            <w:pPr>
              <w:rPr>
                <w:sz w:val="23"/>
                <w:szCs w:val="23"/>
              </w:rPr>
            </w:pPr>
          </w:p>
        </w:tc>
      </w:tr>
      <w:tr w:rsidR="00726895" w14:paraId="23816E76" w14:textId="66621952" w:rsidTr="00726895">
        <w:trPr>
          <w:trHeight w:val="278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F716E7" w14:textId="77777777" w:rsidR="00726895" w:rsidRPr="00726895" w:rsidRDefault="00726895" w:rsidP="00726895">
            <w:pPr>
              <w:rPr>
                <w:sz w:val="23"/>
                <w:szCs w:val="23"/>
              </w:rPr>
            </w:pPr>
            <w:r w:rsidRPr="00726895">
              <w:rPr>
                <w:sz w:val="23"/>
                <w:szCs w:val="23"/>
              </w:rPr>
              <w:lastRenderedPageBreak/>
              <w:t>Alcohol/substance abus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36705C" w14:textId="77777777" w:rsidR="00726895" w:rsidRPr="00726895" w:rsidRDefault="00726895" w:rsidP="00726895">
            <w:pPr>
              <w:rPr>
                <w:sz w:val="23"/>
                <w:szCs w:val="23"/>
              </w:rPr>
            </w:pPr>
            <w:r w:rsidRPr="00726895">
              <w:rPr>
                <w:sz w:val="23"/>
                <w:szCs w:val="23"/>
              </w:rPr>
              <w:t>Yes  /  No</w:t>
            </w:r>
          </w:p>
        </w:tc>
        <w:tc>
          <w:tcPr>
            <w:tcW w:w="4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250C1" w14:textId="13309442" w:rsidR="00726895" w:rsidRPr="00726895" w:rsidRDefault="00726895" w:rsidP="00726895">
            <w:pPr>
              <w:rPr>
                <w:sz w:val="23"/>
                <w:szCs w:val="23"/>
              </w:rPr>
            </w:pPr>
          </w:p>
        </w:tc>
      </w:tr>
      <w:tr w:rsidR="00726895" w14:paraId="022EED84" w14:textId="2890E085" w:rsidTr="00726895">
        <w:trPr>
          <w:trHeight w:val="278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777411" w14:textId="77777777" w:rsidR="00726895" w:rsidRPr="00726895" w:rsidRDefault="00726895" w:rsidP="00726895">
            <w:pPr>
              <w:rPr>
                <w:sz w:val="23"/>
                <w:szCs w:val="23"/>
              </w:rPr>
            </w:pPr>
            <w:r w:rsidRPr="00726895">
              <w:rPr>
                <w:sz w:val="23"/>
                <w:szCs w:val="23"/>
              </w:rPr>
              <w:t>Frequent body complaint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AC89C9" w14:textId="77777777" w:rsidR="00726895" w:rsidRPr="00726895" w:rsidRDefault="00726895" w:rsidP="00726895">
            <w:pPr>
              <w:rPr>
                <w:sz w:val="23"/>
                <w:szCs w:val="23"/>
              </w:rPr>
            </w:pPr>
            <w:r w:rsidRPr="00726895">
              <w:rPr>
                <w:sz w:val="23"/>
                <w:szCs w:val="23"/>
              </w:rPr>
              <w:t>Yes  /  No</w:t>
            </w:r>
          </w:p>
        </w:tc>
        <w:tc>
          <w:tcPr>
            <w:tcW w:w="4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21114" w14:textId="23F9F6F9" w:rsidR="00726895" w:rsidRPr="00726895" w:rsidRDefault="00726895" w:rsidP="00726895">
            <w:pPr>
              <w:rPr>
                <w:sz w:val="23"/>
                <w:szCs w:val="23"/>
              </w:rPr>
            </w:pPr>
          </w:p>
        </w:tc>
      </w:tr>
      <w:tr w:rsidR="00726895" w14:paraId="519C92C0" w14:textId="3F560009" w:rsidTr="00726895">
        <w:trPr>
          <w:trHeight w:val="278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5AA06A" w14:textId="77777777" w:rsidR="00726895" w:rsidRPr="00726895" w:rsidRDefault="00726895" w:rsidP="00726895">
            <w:pPr>
              <w:rPr>
                <w:sz w:val="23"/>
                <w:szCs w:val="23"/>
              </w:rPr>
            </w:pPr>
            <w:r w:rsidRPr="00726895">
              <w:rPr>
                <w:sz w:val="23"/>
                <w:szCs w:val="23"/>
              </w:rPr>
              <w:t>Eating disorde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C8FCF1" w14:textId="77777777" w:rsidR="00726895" w:rsidRPr="00726895" w:rsidRDefault="00726895" w:rsidP="00726895">
            <w:pPr>
              <w:rPr>
                <w:sz w:val="23"/>
                <w:szCs w:val="23"/>
              </w:rPr>
            </w:pPr>
            <w:r w:rsidRPr="00726895">
              <w:rPr>
                <w:sz w:val="23"/>
                <w:szCs w:val="23"/>
              </w:rPr>
              <w:t>Yes  /  No</w:t>
            </w:r>
          </w:p>
        </w:tc>
        <w:tc>
          <w:tcPr>
            <w:tcW w:w="4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C35F4" w14:textId="7656DD05" w:rsidR="00726895" w:rsidRPr="00726895" w:rsidRDefault="00726895" w:rsidP="00726895">
            <w:pPr>
              <w:rPr>
                <w:sz w:val="23"/>
                <w:szCs w:val="23"/>
              </w:rPr>
            </w:pPr>
          </w:p>
        </w:tc>
      </w:tr>
      <w:tr w:rsidR="00726895" w14:paraId="546A2645" w14:textId="43BEC5EE" w:rsidTr="00726895">
        <w:trPr>
          <w:trHeight w:val="266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B6AA7C" w14:textId="77777777" w:rsidR="00726895" w:rsidRPr="00726895" w:rsidRDefault="00726895" w:rsidP="00726895">
            <w:pPr>
              <w:rPr>
                <w:sz w:val="23"/>
                <w:szCs w:val="23"/>
              </w:rPr>
            </w:pPr>
            <w:r w:rsidRPr="00726895">
              <w:rPr>
                <w:sz w:val="23"/>
                <w:szCs w:val="23"/>
              </w:rPr>
              <w:t>Body image problem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B755FA" w14:textId="77777777" w:rsidR="00726895" w:rsidRPr="00726895" w:rsidRDefault="00726895" w:rsidP="00726895">
            <w:pPr>
              <w:rPr>
                <w:sz w:val="23"/>
                <w:szCs w:val="23"/>
              </w:rPr>
            </w:pPr>
            <w:r w:rsidRPr="00726895">
              <w:rPr>
                <w:sz w:val="23"/>
                <w:szCs w:val="23"/>
              </w:rPr>
              <w:t>Yes  /  No</w:t>
            </w:r>
          </w:p>
        </w:tc>
        <w:tc>
          <w:tcPr>
            <w:tcW w:w="4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C11B5" w14:textId="10F202A9" w:rsidR="00726895" w:rsidRPr="00726895" w:rsidRDefault="00726895" w:rsidP="00726895">
            <w:pPr>
              <w:rPr>
                <w:sz w:val="23"/>
                <w:szCs w:val="23"/>
              </w:rPr>
            </w:pPr>
          </w:p>
        </w:tc>
      </w:tr>
      <w:tr w:rsidR="00726895" w14:paraId="58079D14" w14:textId="320002DA" w:rsidTr="00726895">
        <w:trPr>
          <w:trHeight w:val="556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4B05BA" w14:textId="77777777" w:rsidR="00726895" w:rsidRPr="00726895" w:rsidRDefault="00726895" w:rsidP="00726895">
            <w:pPr>
              <w:rPr>
                <w:sz w:val="23"/>
                <w:szCs w:val="23"/>
              </w:rPr>
            </w:pPr>
            <w:r w:rsidRPr="00726895">
              <w:rPr>
                <w:sz w:val="23"/>
                <w:szCs w:val="23"/>
              </w:rPr>
              <w:t>Repetitive thoughts (e.g. obsessions)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27702F" w14:textId="77777777" w:rsidR="00726895" w:rsidRPr="00726895" w:rsidRDefault="00726895" w:rsidP="00726895">
            <w:pPr>
              <w:rPr>
                <w:sz w:val="23"/>
                <w:szCs w:val="23"/>
              </w:rPr>
            </w:pPr>
            <w:r w:rsidRPr="00726895">
              <w:rPr>
                <w:sz w:val="23"/>
                <w:szCs w:val="23"/>
              </w:rPr>
              <w:t>Yes  /  No</w:t>
            </w:r>
          </w:p>
        </w:tc>
        <w:tc>
          <w:tcPr>
            <w:tcW w:w="4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A4494" w14:textId="52864444" w:rsidR="00726895" w:rsidRPr="00726895" w:rsidRDefault="00726895" w:rsidP="00726895">
            <w:pPr>
              <w:rPr>
                <w:sz w:val="23"/>
                <w:szCs w:val="23"/>
              </w:rPr>
            </w:pPr>
          </w:p>
        </w:tc>
      </w:tr>
      <w:tr w:rsidR="00726895" w14:paraId="17061A46" w14:textId="7EA5C45E" w:rsidTr="00726895">
        <w:trPr>
          <w:trHeight w:val="602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21F896" w14:textId="3E170422" w:rsidR="00726895" w:rsidRPr="00726895" w:rsidRDefault="00726895" w:rsidP="00726895">
            <w:pPr>
              <w:rPr>
                <w:sz w:val="23"/>
                <w:szCs w:val="23"/>
              </w:rPr>
            </w:pPr>
            <w:r w:rsidRPr="00726895">
              <w:rPr>
                <w:sz w:val="23"/>
                <w:szCs w:val="23"/>
              </w:rPr>
              <w:t>Repetitive behaviors (e.g. frequent checking, washing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4A50AF" w14:textId="77777777" w:rsidR="00726895" w:rsidRPr="00726895" w:rsidRDefault="00726895" w:rsidP="00726895">
            <w:pPr>
              <w:rPr>
                <w:sz w:val="23"/>
                <w:szCs w:val="23"/>
              </w:rPr>
            </w:pPr>
            <w:r w:rsidRPr="00726895">
              <w:rPr>
                <w:sz w:val="23"/>
                <w:szCs w:val="23"/>
              </w:rPr>
              <w:t>Yes  /  No</w:t>
            </w:r>
          </w:p>
        </w:tc>
        <w:tc>
          <w:tcPr>
            <w:tcW w:w="4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B4BDA" w14:textId="2DFCCCB9" w:rsidR="00726895" w:rsidRPr="00726895" w:rsidRDefault="00726895" w:rsidP="00726895">
            <w:pPr>
              <w:rPr>
                <w:sz w:val="23"/>
                <w:szCs w:val="23"/>
              </w:rPr>
            </w:pPr>
          </w:p>
        </w:tc>
      </w:tr>
      <w:tr w:rsidR="00726895" w14:paraId="2AF683EF" w14:textId="0749ADDC" w:rsidTr="00726895">
        <w:trPr>
          <w:trHeight w:val="278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2ABAF5" w14:textId="77777777" w:rsidR="00726895" w:rsidRPr="00726895" w:rsidRDefault="00726895" w:rsidP="00726895">
            <w:pPr>
              <w:rPr>
                <w:sz w:val="23"/>
                <w:szCs w:val="23"/>
              </w:rPr>
            </w:pPr>
            <w:r w:rsidRPr="00726895">
              <w:rPr>
                <w:sz w:val="23"/>
                <w:szCs w:val="23"/>
              </w:rPr>
              <w:t>Homicidal thought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532670" w14:textId="77777777" w:rsidR="00726895" w:rsidRPr="00726895" w:rsidRDefault="00726895" w:rsidP="00726895">
            <w:pPr>
              <w:rPr>
                <w:sz w:val="23"/>
                <w:szCs w:val="23"/>
              </w:rPr>
            </w:pPr>
            <w:r w:rsidRPr="00726895">
              <w:rPr>
                <w:sz w:val="23"/>
                <w:szCs w:val="23"/>
              </w:rPr>
              <w:t>Yes  /  No</w:t>
            </w:r>
          </w:p>
        </w:tc>
        <w:tc>
          <w:tcPr>
            <w:tcW w:w="4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F8539" w14:textId="43744CE8" w:rsidR="00726895" w:rsidRPr="00726895" w:rsidRDefault="00726895" w:rsidP="00726895">
            <w:pPr>
              <w:rPr>
                <w:sz w:val="23"/>
                <w:szCs w:val="23"/>
              </w:rPr>
            </w:pPr>
          </w:p>
        </w:tc>
      </w:tr>
      <w:tr w:rsidR="00726895" w14:paraId="1E610AC1" w14:textId="72C6AD4D" w:rsidTr="00726895">
        <w:trPr>
          <w:trHeight w:val="266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303B38" w14:textId="77777777" w:rsidR="00726895" w:rsidRPr="00726895" w:rsidRDefault="00726895">
            <w:pPr>
              <w:rPr>
                <w:sz w:val="23"/>
                <w:szCs w:val="23"/>
              </w:rPr>
            </w:pPr>
            <w:r w:rsidRPr="00726895">
              <w:rPr>
                <w:sz w:val="23"/>
                <w:szCs w:val="23"/>
              </w:rPr>
              <w:t>Suicidal attempt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5CB38E" w14:textId="38A67096" w:rsidR="00726895" w:rsidRPr="00726895" w:rsidRDefault="00726895">
            <w:pPr>
              <w:rPr>
                <w:sz w:val="23"/>
                <w:szCs w:val="23"/>
              </w:rPr>
            </w:pPr>
            <w:r w:rsidRPr="00726895">
              <w:rPr>
                <w:sz w:val="23"/>
                <w:szCs w:val="23"/>
              </w:rPr>
              <w:t xml:space="preserve">Yes  /  No        </w:t>
            </w:r>
          </w:p>
        </w:tc>
        <w:tc>
          <w:tcPr>
            <w:tcW w:w="4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35BC2" w14:textId="6439F605" w:rsidR="00726895" w:rsidRPr="00726895" w:rsidRDefault="00726895">
            <w:pPr>
              <w:rPr>
                <w:sz w:val="23"/>
                <w:szCs w:val="23"/>
              </w:rPr>
            </w:pPr>
            <w:r w:rsidRPr="00726895">
              <w:rPr>
                <w:sz w:val="23"/>
                <w:szCs w:val="23"/>
              </w:rPr>
              <w:t>If yes, when?</w:t>
            </w:r>
          </w:p>
        </w:tc>
      </w:tr>
    </w:tbl>
    <w:p w14:paraId="3CD9B1E6" w14:textId="77777777" w:rsidR="00614603" w:rsidRDefault="00614603" w:rsidP="00B17E32">
      <w:pPr>
        <w:rPr>
          <w:b/>
        </w:rPr>
      </w:pPr>
    </w:p>
    <w:p w14:paraId="720BFA77" w14:textId="586F31E3" w:rsidR="00B17E32" w:rsidRPr="00CE677C" w:rsidRDefault="00B17E32" w:rsidP="00B17E32">
      <w:pPr>
        <w:rPr>
          <w:sz w:val="16"/>
          <w:szCs w:val="16"/>
        </w:rPr>
      </w:pPr>
      <w:r w:rsidRPr="00B17E32">
        <w:rPr>
          <w:b/>
        </w:rPr>
        <w:t>OCCUPATIONAL INFORMATION</w:t>
      </w:r>
    </w:p>
    <w:p w14:paraId="50948C15" w14:textId="77777777" w:rsidR="00B17E32" w:rsidRDefault="00B17E32" w:rsidP="00B17E32"/>
    <w:p w14:paraId="6DCEEE59" w14:textId="77777777" w:rsidR="00B17E32" w:rsidRDefault="00B17E32" w:rsidP="00B17E32">
      <w:r>
        <w:t>Are you currently employed? (   ) no (   ) yes</w:t>
      </w:r>
    </w:p>
    <w:p w14:paraId="369ABBAD" w14:textId="77777777" w:rsidR="00B17E32" w:rsidRDefault="00B17E32" w:rsidP="00B17E32"/>
    <w:p w14:paraId="691EB2B0" w14:textId="77777777" w:rsidR="00B17E32" w:rsidRDefault="00B17E32" w:rsidP="00B17E32">
      <w:r>
        <w:t>If yes, who is your currently employer/position? ___________________________</w:t>
      </w:r>
    </w:p>
    <w:p w14:paraId="59B9F7C8" w14:textId="77777777" w:rsidR="00B17E32" w:rsidRDefault="00B17E32" w:rsidP="00B17E32"/>
    <w:p w14:paraId="4E63986F" w14:textId="77777777" w:rsidR="00B17E32" w:rsidRDefault="00B17E32" w:rsidP="00B17E32">
      <w:r>
        <w:t>If yes, are you happy with your current position? __________________________</w:t>
      </w:r>
    </w:p>
    <w:p w14:paraId="525ECCA0" w14:textId="77777777" w:rsidR="00B17E32" w:rsidRDefault="00B17E32" w:rsidP="00B17E32"/>
    <w:p w14:paraId="19DCF4B0" w14:textId="77777777" w:rsidR="00B17E32" w:rsidRDefault="00B17E32" w:rsidP="00B17E32">
      <w:r>
        <w:t>Please list any work-related stressors, if any __________________________________</w:t>
      </w:r>
    </w:p>
    <w:p w14:paraId="4CA3C041" w14:textId="77777777" w:rsidR="00B17E32" w:rsidRDefault="00B17E32" w:rsidP="00B17E32"/>
    <w:p w14:paraId="41135FEB" w14:textId="77777777" w:rsidR="00B17E32" w:rsidRDefault="00B17E32" w:rsidP="00B17E32">
      <w:r>
        <w:t>______________________________________________________________________</w:t>
      </w:r>
    </w:p>
    <w:p w14:paraId="1F53A033" w14:textId="77777777" w:rsidR="00B17E32" w:rsidRDefault="00B17E32" w:rsidP="00B17E32"/>
    <w:p w14:paraId="7ECD7118" w14:textId="250179C8" w:rsidR="00B17E32" w:rsidRDefault="00B17E32" w:rsidP="00B17E32">
      <w:r>
        <w:t>______________________________________________________________________</w:t>
      </w:r>
    </w:p>
    <w:p w14:paraId="2A78A3D3" w14:textId="78DF4790" w:rsidR="00B17E32" w:rsidRDefault="00B17E32" w:rsidP="00B17E32"/>
    <w:p w14:paraId="28C9455E" w14:textId="3EA5BB12" w:rsidR="00614603" w:rsidRDefault="00614603" w:rsidP="00614603">
      <w:pPr>
        <w:spacing w:line="480" w:lineRule="auto"/>
      </w:pPr>
      <w:r>
        <w:t xml:space="preserve">Do you believe you have been affected by trauma in/outside of the work? If yes, please identify the traumas and describe the effects. </w:t>
      </w:r>
    </w:p>
    <w:p w14:paraId="7706796D" w14:textId="5AB9A2BD" w:rsidR="00614603" w:rsidRDefault="00614603" w:rsidP="00614603">
      <w:pPr>
        <w:spacing w:line="480" w:lineRule="auto"/>
      </w:pPr>
      <w:r>
        <w:t>______________________________________________________________________</w:t>
      </w:r>
    </w:p>
    <w:p w14:paraId="1EA50899" w14:textId="12256BA7" w:rsidR="00614603" w:rsidRDefault="00614603" w:rsidP="00614603">
      <w:pPr>
        <w:spacing w:line="480" w:lineRule="auto"/>
      </w:pPr>
      <w:r>
        <w:t>______________________________________________________________________</w:t>
      </w:r>
    </w:p>
    <w:p w14:paraId="409FAA74" w14:textId="58A6908B" w:rsidR="00614603" w:rsidRDefault="00614603" w:rsidP="00614603">
      <w:pPr>
        <w:spacing w:line="480" w:lineRule="auto"/>
      </w:pPr>
      <w:r>
        <w:t>______________________________________________________________________</w:t>
      </w:r>
    </w:p>
    <w:p w14:paraId="7131A419" w14:textId="77777777" w:rsidR="00B17E32" w:rsidRPr="00B17E32" w:rsidRDefault="00B17E32" w:rsidP="00B17E32">
      <w:pPr>
        <w:rPr>
          <w:b/>
        </w:rPr>
      </w:pPr>
      <w:r w:rsidRPr="00B17E32">
        <w:rPr>
          <w:b/>
        </w:rPr>
        <w:t>RELIGIOUS/SPIRITUAL INFORMATION</w:t>
      </w:r>
    </w:p>
    <w:p w14:paraId="18715A1B" w14:textId="77777777" w:rsidR="00B17E32" w:rsidRDefault="00B17E32" w:rsidP="00B17E32"/>
    <w:p w14:paraId="4F9A7D92" w14:textId="77777777" w:rsidR="00B17E32" w:rsidRDefault="00B17E32" w:rsidP="00B17E32">
      <w:r>
        <w:t>Do you consider yourself to be religious? (   ) no (   ) yes</w:t>
      </w:r>
    </w:p>
    <w:p w14:paraId="74D039FB" w14:textId="77777777" w:rsidR="00B17E32" w:rsidRDefault="00B17E32" w:rsidP="00B17E32"/>
    <w:p w14:paraId="734D3A42" w14:textId="77777777" w:rsidR="00B17E32" w:rsidRDefault="00B17E32" w:rsidP="00B17E32">
      <w:r>
        <w:t>If yes, what is your faith? ____________________________</w:t>
      </w:r>
    </w:p>
    <w:p w14:paraId="74C0DB5A" w14:textId="77777777" w:rsidR="00B17E32" w:rsidRDefault="00B17E32" w:rsidP="00B17E32"/>
    <w:p w14:paraId="42EC01F2" w14:textId="5FB730D4" w:rsidR="00614603" w:rsidRPr="008A7D05" w:rsidRDefault="00B17E32" w:rsidP="00B17E32">
      <w:r>
        <w:t>If no, do you consider yourself to be spiritual?  (   ) no (   ) yes</w:t>
      </w:r>
    </w:p>
    <w:p w14:paraId="1ABEA747" w14:textId="11D918F9" w:rsidR="008A7D05" w:rsidRDefault="008A7D05" w:rsidP="00B17E32">
      <w:pPr>
        <w:rPr>
          <w:b/>
        </w:rPr>
      </w:pPr>
    </w:p>
    <w:p w14:paraId="509FC7C5" w14:textId="1CBFBD11" w:rsidR="008A7D05" w:rsidRDefault="008A7D05" w:rsidP="00B17E32">
      <w:pPr>
        <w:rPr>
          <w:b/>
        </w:rPr>
      </w:pPr>
    </w:p>
    <w:p w14:paraId="02C4E941" w14:textId="57351F4E" w:rsidR="008A7D05" w:rsidRDefault="008A7D05" w:rsidP="00B17E32">
      <w:pPr>
        <w:rPr>
          <w:b/>
        </w:rPr>
      </w:pPr>
    </w:p>
    <w:p w14:paraId="2BFED220" w14:textId="77777777" w:rsidR="008A7D05" w:rsidRDefault="008A7D05" w:rsidP="00B17E32">
      <w:pPr>
        <w:rPr>
          <w:b/>
        </w:rPr>
      </w:pPr>
    </w:p>
    <w:p w14:paraId="3FC11BAB" w14:textId="4BAF97AE" w:rsidR="00B17E32" w:rsidRPr="00B17E32" w:rsidRDefault="00B17E32" w:rsidP="00B17E32">
      <w:pPr>
        <w:rPr>
          <w:b/>
        </w:rPr>
      </w:pPr>
      <w:r w:rsidRPr="00B17E32">
        <w:rPr>
          <w:b/>
        </w:rPr>
        <w:lastRenderedPageBreak/>
        <w:t>FAMILY MENTAL HEALTH HISTORY</w:t>
      </w:r>
    </w:p>
    <w:p w14:paraId="6E4F583E" w14:textId="77777777" w:rsidR="00B17E32" w:rsidRDefault="00B17E32" w:rsidP="00B17E32">
      <w:r>
        <w:tab/>
        <w:t xml:space="preserve"> </w:t>
      </w:r>
    </w:p>
    <w:p w14:paraId="74F93CA7" w14:textId="77777777" w:rsidR="00B17E32" w:rsidRDefault="00B17E32" w:rsidP="00B17E32">
      <w:r>
        <w:t>Has anyone in your family (either immediate family members or relatives) experienced difficulties with the following?  (circle any that apply and list family member, e.g. sibling parent, uncle, etc.)</w:t>
      </w:r>
    </w:p>
    <w:p w14:paraId="1898D5DF" w14:textId="77777777" w:rsidR="00B17E32" w:rsidRDefault="00B17E32" w:rsidP="00B17E32"/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2910"/>
        <w:gridCol w:w="1315"/>
        <w:gridCol w:w="4405"/>
      </w:tblGrid>
      <w:tr w:rsidR="00B17E32" w14:paraId="71BE26B7" w14:textId="77777777" w:rsidTr="008A7D05"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518196" w14:textId="77777777" w:rsidR="00B17E32" w:rsidRDefault="00B17E32">
            <w:pPr>
              <w:rPr>
                <w:b/>
              </w:rPr>
            </w:pPr>
            <w:r>
              <w:rPr>
                <w:b/>
              </w:rPr>
              <w:t>Difficulty</w:t>
            </w:r>
          </w:p>
        </w:tc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E52C76" w14:textId="77777777" w:rsidR="00B17E32" w:rsidRDefault="00B17E32">
            <w:pPr>
              <w:rPr>
                <w:b/>
              </w:rPr>
            </w:pPr>
            <w:r>
              <w:rPr>
                <w:b/>
              </w:rPr>
              <w:t>Yes  /  No</w:t>
            </w:r>
          </w:p>
        </w:tc>
        <w:tc>
          <w:tcPr>
            <w:tcW w:w="4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E783F4" w14:textId="77777777" w:rsidR="00B17E32" w:rsidRDefault="00B17E32">
            <w:pPr>
              <w:rPr>
                <w:b/>
              </w:rPr>
            </w:pPr>
            <w:r>
              <w:rPr>
                <w:b/>
              </w:rPr>
              <w:t>Family member</w:t>
            </w:r>
          </w:p>
        </w:tc>
      </w:tr>
      <w:tr w:rsidR="00B17E32" w14:paraId="30748966" w14:textId="77777777" w:rsidTr="008A7D05"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E03D15" w14:textId="77777777" w:rsidR="00B17E32" w:rsidRDefault="00B17E32">
            <w:r>
              <w:t>Depression</w:t>
            </w:r>
          </w:p>
        </w:tc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941930" w14:textId="77777777" w:rsidR="00B17E32" w:rsidRDefault="00B17E32">
            <w:r>
              <w:t>Yes  /  No</w:t>
            </w:r>
          </w:p>
        </w:tc>
        <w:tc>
          <w:tcPr>
            <w:tcW w:w="4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96EFA5" w14:textId="77777777" w:rsidR="00B17E32" w:rsidRDefault="00B17E32"/>
        </w:tc>
      </w:tr>
      <w:tr w:rsidR="00B17E32" w14:paraId="77FB7388" w14:textId="77777777" w:rsidTr="008A7D05"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C7DC95" w14:textId="77777777" w:rsidR="00B17E32" w:rsidRDefault="00B17E32">
            <w:r>
              <w:t>Bipolar disorder</w:t>
            </w:r>
          </w:p>
        </w:tc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660164" w14:textId="77777777" w:rsidR="00B17E32" w:rsidRDefault="00B17E32">
            <w:r>
              <w:t>Yes  /  No</w:t>
            </w:r>
          </w:p>
        </w:tc>
        <w:tc>
          <w:tcPr>
            <w:tcW w:w="4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503B30" w14:textId="77777777" w:rsidR="00B17E32" w:rsidRDefault="00B17E32"/>
        </w:tc>
      </w:tr>
      <w:tr w:rsidR="00B17E32" w14:paraId="02A9FC75" w14:textId="77777777" w:rsidTr="008A7D05"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8C131C" w14:textId="77777777" w:rsidR="00B17E32" w:rsidRDefault="00B17E32">
            <w:r>
              <w:t>Anxiety disorder</w:t>
            </w:r>
          </w:p>
        </w:tc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C5BF77" w14:textId="77777777" w:rsidR="00B17E32" w:rsidRDefault="00B17E32">
            <w:r>
              <w:t>Yes  /  No</w:t>
            </w:r>
          </w:p>
        </w:tc>
        <w:tc>
          <w:tcPr>
            <w:tcW w:w="4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4EE4BE" w14:textId="77777777" w:rsidR="00B17E32" w:rsidRDefault="00B17E32"/>
        </w:tc>
      </w:tr>
      <w:tr w:rsidR="00B17E32" w14:paraId="20D74192" w14:textId="77777777" w:rsidTr="008A7D05"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46C728" w14:textId="77777777" w:rsidR="00B17E32" w:rsidRDefault="00B17E32">
            <w:r>
              <w:t>Panic attacks</w:t>
            </w:r>
          </w:p>
        </w:tc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531B49" w14:textId="77777777" w:rsidR="00B17E32" w:rsidRDefault="00B17E32">
            <w:r>
              <w:t>Yes  /  No</w:t>
            </w:r>
          </w:p>
        </w:tc>
        <w:tc>
          <w:tcPr>
            <w:tcW w:w="4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4A6A27" w14:textId="77777777" w:rsidR="00B17E32" w:rsidRDefault="00B17E32"/>
        </w:tc>
      </w:tr>
      <w:tr w:rsidR="00B17E32" w14:paraId="66F097DC" w14:textId="77777777" w:rsidTr="008A7D05"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FB4AFD" w14:textId="77777777" w:rsidR="00B17E32" w:rsidRDefault="00B17E32">
            <w:r>
              <w:t>Schizophrenia</w:t>
            </w:r>
          </w:p>
        </w:tc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78BAA7" w14:textId="77777777" w:rsidR="00B17E32" w:rsidRDefault="00B17E32">
            <w:r>
              <w:t>Yes  /  No</w:t>
            </w:r>
          </w:p>
        </w:tc>
        <w:tc>
          <w:tcPr>
            <w:tcW w:w="4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9D847D" w14:textId="77777777" w:rsidR="00B17E32" w:rsidRDefault="00B17E32"/>
        </w:tc>
      </w:tr>
      <w:tr w:rsidR="00B17E32" w14:paraId="467128E7" w14:textId="77777777" w:rsidTr="008A7D05"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FEB4B4" w14:textId="77777777" w:rsidR="00B17E32" w:rsidRDefault="00B17E32">
            <w:r>
              <w:t>Alcohol/substance abuse</w:t>
            </w:r>
          </w:p>
        </w:tc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6738CD" w14:textId="77777777" w:rsidR="00B17E32" w:rsidRDefault="00B17E32">
            <w:r>
              <w:t>Yes  /  No</w:t>
            </w:r>
          </w:p>
        </w:tc>
        <w:tc>
          <w:tcPr>
            <w:tcW w:w="4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FB0163" w14:textId="77777777" w:rsidR="00B17E32" w:rsidRDefault="00B17E32"/>
        </w:tc>
      </w:tr>
      <w:tr w:rsidR="00B17E32" w14:paraId="25222041" w14:textId="77777777" w:rsidTr="008A7D05"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3AFC02" w14:textId="77777777" w:rsidR="00B17E32" w:rsidRDefault="00B17E32">
            <w:r>
              <w:t>Eating disorders</w:t>
            </w:r>
          </w:p>
        </w:tc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E2CD9E" w14:textId="77777777" w:rsidR="00B17E32" w:rsidRDefault="00B17E32">
            <w:r>
              <w:t>Yes  /  No</w:t>
            </w:r>
          </w:p>
        </w:tc>
        <w:tc>
          <w:tcPr>
            <w:tcW w:w="4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F6E7AA" w14:textId="77777777" w:rsidR="00B17E32" w:rsidRDefault="00B17E32"/>
        </w:tc>
      </w:tr>
      <w:tr w:rsidR="00B17E32" w14:paraId="33A4402B" w14:textId="77777777" w:rsidTr="008A7D05"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3C19A2" w14:textId="77777777" w:rsidR="00B17E32" w:rsidRDefault="00B17E32">
            <w:r>
              <w:t>Learning disabilities</w:t>
            </w:r>
          </w:p>
        </w:tc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B0224A" w14:textId="77777777" w:rsidR="00B17E32" w:rsidRDefault="00B17E32">
            <w:r>
              <w:t>Yes  /  No</w:t>
            </w:r>
          </w:p>
        </w:tc>
        <w:tc>
          <w:tcPr>
            <w:tcW w:w="4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201A77" w14:textId="77777777" w:rsidR="00B17E32" w:rsidRDefault="00B17E32"/>
        </w:tc>
      </w:tr>
      <w:tr w:rsidR="00B17E32" w14:paraId="6122DCC6" w14:textId="77777777" w:rsidTr="008A7D05"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3E828B" w14:textId="77777777" w:rsidR="00B17E32" w:rsidRDefault="00B17E32">
            <w:r>
              <w:t>Trauma history</w:t>
            </w:r>
          </w:p>
        </w:tc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22EEED" w14:textId="77777777" w:rsidR="00B17E32" w:rsidRDefault="00B17E32">
            <w:r>
              <w:t>Yes  /  No</w:t>
            </w:r>
          </w:p>
        </w:tc>
        <w:tc>
          <w:tcPr>
            <w:tcW w:w="4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34F189" w14:textId="77777777" w:rsidR="00B17E32" w:rsidRDefault="00B17E32"/>
        </w:tc>
      </w:tr>
      <w:tr w:rsidR="00B17E32" w14:paraId="13D1A664" w14:textId="77777777" w:rsidTr="008A7D05"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7C8720" w14:textId="77777777" w:rsidR="00B17E32" w:rsidRDefault="00B17E32">
            <w:r>
              <w:t>Suicide attempts</w:t>
            </w:r>
          </w:p>
        </w:tc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589F61" w14:textId="77777777" w:rsidR="00B17E32" w:rsidRDefault="00B17E32">
            <w:r>
              <w:t>Yes  /  No</w:t>
            </w:r>
          </w:p>
        </w:tc>
        <w:tc>
          <w:tcPr>
            <w:tcW w:w="4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E73463" w14:textId="77777777" w:rsidR="00B17E32" w:rsidRDefault="00B17E32"/>
        </w:tc>
      </w:tr>
      <w:tr w:rsidR="00B17E32" w14:paraId="40C88F55" w14:textId="77777777" w:rsidTr="008A7D05"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E8F782" w14:textId="77777777" w:rsidR="00B17E32" w:rsidRDefault="00B17E32">
            <w:r>
              <w:t>Chronic illness</w:t>
            </w:r>
          </w:p>
        </w:tc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6C245F" w14:textId="77777777" w:rsidR="00B17E32" w:rsidRDefault="00B17E32">
            <w:r>
              <w:t>Yes  /  No</w:t>
            </w:r>
          </w:p>
        </w:tc>
        <w:tc>
          <w:tcPr>
            <w:tcW w:w="4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BC2AF4" w14:textId="77777777" w:rsidR="00B17E32" w:rsidRDefault="00B17E32"/>
        </w:tc>
      </w:tr>
    </w:tbl>
    <w:p w14:paraId="3B220894" w14:textId="77777777" w:rsidR="009B10F5" w:rsidRDefault="009B10F5" w:rsidP="00B17E32">
      <w:pPr>
        <w:rPr>
          <w:b/>
        </w:rPr>
      </w:pPr>
    </w:p>
    <w:p w14:paraId="30CC1C62" w14:textId="48B1B50A" w:rsidR="00B17E32" w:rsidRPr="008A7D05" w:rsidRDefault="00B17E32" w:rsidP="00B17E32">
      <w:pPr>
        <w:rPr>
          <w:b/>
        </w:rPr>
      </w:pPr>
      <w:r w:rsidRPr="00B17E32">
        <w:rPr>
          <w:b/>
        </w:rPr>
        <w:t>OTHER INFORMATION</w:t>
      </w:r>
    </w:p>
    <w:p w14:paraId="2169A170" w14:textId="77777777" w:rsidR="00B17E32" w:rsidRDefault="00B17E32" w:rsidP="00B17E32">
      <w:r>
        <w:t>What do you consider to be your strengths? ___________________________________</w:t>
      </w:r>
    </w:p>
    <w:p w14:paraId="6C630440" w14:textId="77777777" w:rsidR="00B17E32" w:rsidRDefault="00B17E32" w:rsidP="00B17E32"/>
    <w:p w14:paraId="2DA6FECA" w14:textId="77777777" w:rsidR="00B17E32" w:rsidRDefault="00B17E32" w:rsidP="00B17E32">
      <w:r>
        <w:t>_______________________________________________________________________</w:t>
      </w:r>
      <w:r>
        <w:br/>
      </w:r>
      <w:r>
        <w:br/>
        <w:t>_______________________________________________________________________</w:t>
      </w:r>
    </w:p>
    <w:p w14:paraId="7A8968D1" w14:textId="77777777" w:rsidR="00B17E32" w:rsidRDefault="00B17E32" w:rsidP="00B17E32"/>
    <w:p w14:paraId="0487072D" w14:textId="55D1D8DE" w:rsidR="00B17E32" w:rsidRDefault="00B17E32" w:rsidP="008A7D05">
      <w:pPr>
        <w:spacing w:line="480" w:lineRule="auto"/>
      </w:pPr>
      <w:r>
        <w:t xml:space="preserve">What do you </w:t>
      </w:r>
      <w:r w:rsidR="008A7D05">
        <w:t xml:space="preserve">consider to be your challenges? </w:t>
      </w:r>
      <w:r>
        <w:t xml:space="preserve"> __________________________________</w:t>
      </w:r>
    </w:p>
    <w:p w14:paraId="4B2AF687" w14:textId="4721C9F3" w:rsidR="00B17E32" w:rsidRDefault="00B17E32" w:rsidP="008A7D05">
      <w:pPr>
        <w:spacing w:line="480" w:lineRule="auto"/>
      </w:pPr>
      <w:r>
        <w:t>_______________________________________________________________________</w:t>
      </w:r>
    </w:p>
    <w:p w14:paraId="4A408730" w14:textId="6E7990B7" w:rsidR="00B17E32" w:rsidRDefault="008A7D05" w:rsidP="008A7D05">
      <w:pPr>
        <w:spacing w:line="480" w:lineRule="auto"/>
      </w:pPr>
      <w:r>
        <w:t>_______________________________________________________________________</w:t>
      </w:r>
    </w:p>
    <w:p w14:paraId="288F16BA" w14:textId="77777777" w:rsidR="00B17E32" w:rsidRDefault="00B17E32" w:rsidP="00B17E32">
      <w:pPr>
        <w:rPr>
          <w:sz w:val="16"/>
          <w:szCs w:val="16"/>
        </w:rPr>
      </w:pPr>
    </w:p>
    <w:p w14:paraId="1467B2B1" w14:textId="77777777" w:rsidR="00B17E32" w:rsidRDefault="00B17E32" w:rsidP="00B17E32">
      <w:r>
        <w:t>What are effective coping strategies that you have learned? _______________________</w:t>
      </w:r>
    </w:p>
    <w:p w14:paraId="693EF0F6" w14:textId="77777777" w:rsidR="00B17E32" w:rsidRDefault="00B17E32" w:rsidP="00B17E32"/>
    <w:p w14:paraId="2EAF0434" w14:textId="77777777" w:rsidR="00B17E32" w:rsidRDefault="00B17E32" w:rsidP="00B17E32">
      <w:r>
        <w:t>_______________________________________________________________________</w:t>
      </w:r>
    </w:p>
    <w:p w14:paraId="0B411BE1" w14:textId="77777777" w:rsidR="00B17E32" w:rsidRDefault="00B17E32" w:rsidP="00B17E32"/>
    <w:p w14:paraId="5BD74A2C" w14:textId="77777777" w:rsidR="00B17E32" w:rsidRDefault="00B17E32" w:rsidP="00B17E32">
      <w:pPr>
        <w:rPr>
          <w:sz w:val="16"/>
          <w:szCs w:val="16"/>
        </w:rPr>
      </w:pPr>
      <w:r>
        <w:t>_______________________________________________________________________</w:t>
      </w:r>
    </w:p>
    <w:p w14:paraId="0381D470" w14:textId="77777777" w:rsidR="008A7D05" w:rsidRDefault="008A7D05" w:rsidP="00B17E32"/>
    <w:p w14:paraId="14B01204" w14:textId="77A1568A" w:rsidR="00B17E32" w:rsidRDefault="00B17E32" w:rsidP="00B17E32">
      <w:r>
        <w:t xml:space="preserve">What are your goals for therapy? </w:t>
      </w:r>
    </w:p>
    <w:p w14:paraId="41AFE7F0" w14:textId="77777777" w:rsidR="00B17E32" w:rsidRDefault="00B17E32" w:rsidP="00B17E32"/>
    <w:p w14:paraId="1461BCC7" w14:textId="77777777" w:rsidR="00B17E32" w:rsidRDefault="00B17E32" w:rsidP="00B17E32">
      <w:r>
        <w:t>________________________________________________________________________</w:t>
      </w:r>
    </w:p>
    <w:p w14:paraId="0493E8ED" w14:textId="77777777" w:rsidR="00B17E32" w:rsidRDefault="00B17E32" w:rsidP="00B17E32"/>
    <w:p w14:paraId="395B7C47" w14:textId="77777777" w:rsidR="00B17E32" w:rsidRDefault="00B17E32" w:rsidP="00B17E32">
      <w:r>
        <w:t>________________________________________________________________________</w:t>
      </w:r>
    </w:p>
    <w:p w14:paraId="05BB81C5" w14:textId="77777777" w:rsidR="00B17E32" w:rsidRDefault="00B17E32" w:rsidP="00B17E32"/>
    <w:p w14:paraId="6D72B8EF" w14:textId="6A11646B" w:rsidR="00B17E32" w:rsidRDefault="00B17E32" w:rsidP="00B17E32">
      <w:r>
        <w:t>_______________________________________________________________________</w:t>
      </w:r>
      <w:r w:rsidR="008A7D05">
        <w:t>_</w:t>
      </w:r>
    </w:p>
    <w:p w14:paraId="306CF2D6" w14:textId="7AC46958" w:rsidR="009C4E19" w:rsidRPr="009E7A9F" w:rsidRDefault="009C4E19" w:rsidP="00B17E32">
      <w:pPr>
        <w:rPr>
          <w:sz w:val="16"/>
          <w:szCs w:val="16"/>
        </w:rPr>
      </w:pPr>
    </w:p>
    <w:sectPr w:rsidR="009C4E19" w:rsidRPr="009E7A9F">
      <w:footerReference w:type="even" r:id="rId7"/>
      <w:foot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922A2B" w14:textId="77777777" w:rsidR="000B0183" w:rsidRDefault="000B0183">
      <w:r>
        <w:separator/>
      </w:r>
    </w:p>
  </w:endnote>
  <w:endnote w:type="continuationSeparator" w:id="0">
    <w:p w14:paraId="0E4A5919" w14:textId="77777777" w:rsidR="000B0183" w:rsidRDefault="000B01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23FD3E" w14:textId="77777777" w:rsidR="007A1E27" w:rsidRDefault="007A1E27" w:rsidP="007A1E2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DB6E892" w14:textId="77777777" w:rsidR="007A1E27" w:rsidRDefault="007A1E27" w:rsidP="007A1E2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C19BA6" w14:textId="77777777" w:rsidR="007A1E27" w:rsidRDefault="007A1E27" w:rsidP="007A1E2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15141">
      <w:rPr>
        <w:rStyle w:val="PageNumber"/>
        <w:noProof/>
      </w:rPr>
      <w:t>1</w:t>
    </w:r>
    <w:r>
      <w:rPr>
        <w:rStyle w:val="PageNumber"/>
      </w:rPr>
      <w:fldChar w:fldCharType="end"/>
    </w:r>
  </w:p>
  <w:p w14:paraId="597D32CD" w14:textId="77777777" w:rsidR="007A1E27" w:rsidRDefault="007A1E27" w:rsidP="007A1E2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011949" w14:textId="77777777" w:rsidR="000B0183" w:rsidRDefault="000B0183">
      <w:r>
        <w:separator/>
      </w:r>
    </w:p>
  </w:footnote>
  <w:footnote w:type="continuationSeparator" w:id="0">
    <w:p w14:paraId="0DA24E59" w14:textId="77777777" w:rsidR="000B0183" w:rsidRDefault="000B018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OwsDAwNjAxMjM3tTBS0lEKTi0uzszPAykwqgUAWiyK6iwAAAA="/>
  </w:docVars>
  <w:rsids>
    <w:rsidRoot w:val="00425769"/>
    <w:rsid w:val="00077672"/>
    <w:rsid w:val="000B0183"/>
    <w:rsid w:val="000E4636"/>
    <w:rsid w:val="00115141"/>
    <w:rsid w:val="001838CD"/>
    <w:rsid w:val="00273A1A"/>
    <w:rsid w:val="0035398D"/>
    <w:rsid w:val="003713F3"/>
    <w:rsid w:val="00425769"/>
    <w:rsid w:val="004F2C57"/>
    <w:rsid w:val="00614603"/>
    <w:rsid w:val="006F3C96"/>
    <w:rsid w:val="00726895"/>
    <w:rsid w:val="007A1E27"/>
    <w:rsid w:val="00841C80"/>
    <w:rsid w:val="008A7D05"/>
    <w:rsid w:val="008E639E"/>
    <w:rsid w:val="00940B00"/>
    <w:rsid w:val="009B10F5"/>
    <w:rsid w:val="009C4E19"/>
    <w:rsid w:val="009E7A9F"/>
    <w:rsid w:val="00A04810"/>
    <w:rsid w:val="00A72872"/>
    <w:rsid w:val="00B17E32"/>
    <w:rsid w:val="00B25CEA"/>
    <w:rsid w:val="00B6446D"/>
    <w:rsid w:val="00CE677C"/>
    <w:rsid w:val="00D80A34"/>
    <w:rsid w:val="00E11EE5"/>
    <w:rsid w:val="00FB4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D6BA59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B17E3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17E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7A1E2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7A1E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557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217</Words>
  <Characters>6943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IENT INTAKE FORM</vt:lpstr>
    </vt:vector>
  </TitlesOfParts>
  <Company/>
  <LinksUpToDate>false</LinksUpToDate>
  <CharactersWithSpaces>8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ENT INTAKE FORM</dc:title>
  <dc:subject/>
  <dc:creator>judith - other</dc:creator>
  <cp:keywords/>
  <dc:description/>
  <cp:lastModifiedBy>Will Coker</cp:lastModifiedBy>
  <cp:revision>3</cp:revision>
  <cp:lastPrinted>2017-11-01T23:22:00Z</cp:lastPrinted>
  <dcterms:created xsi:type="dcterms:W3CDTF">2020-06-17T17:22:00Z</dcterms:created>
  <dcterms:modified xsi:type="dcterms:W3CDTF">2020-06-17T18:13:00Z</dcterms:modified>
</cp:coreProperties>
</file>